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B457A1" w14:textId="33557E70" w:rsidR="00C5504A" w:rsidRPr="00D87725" w:rsidRDefault="00037B66" w:rsidP="00D87725">
      <w:pPr>
        <w:spacing w:after="0"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 xml:space="preserve">Antragsformular </w:t>
      </w:r>
      <w:r w:rsidR="00CE5E91" w:rsidRPr="00EC1434">
        <w:rPr>
          <w:rFonts w:ascii="Arial" w:hAnsi="Arial" w:cs="Arial"/>
          <w:b/>
        </w:rPr>
        <w:t xml:space="preserve">für die Ausschreibungen im Rahmen der </w:t>
      </w:r>
      <w:r w:rsidRPr="00EC1434">
        <w:rPr>
          <w:rFonts w:ascii="Arial" w:hAnsi="Arial" w:cs="Arial"/>
          <w:b/>
        </w:rPr>
        <w:t>hochschulinterne</w:t>
      </w:r>
      <w:r w:rsidR="00CE5E91" w:rsidRPr="00EC1434">
        <w:rPr>
          <w:rFonts w:ascii="Arial" w:hAnsi="Arial" w:cs="Arial"/>
          <w:b/>
        </w:rPr>
        <w:t>n</w:t>
      </w:r>
      <w:r w:rsidRPr="00EC1434">
        <w:rPr>
          <w:rFonts w:ascii="Arial" w:hAnsi="Arial" w:cs="Arial"/>
          <w:b/>
        </w:rPr>
        <w:t xml:space="preserve"> Forschungsförderung</w:t>
      </w:r>
      <w:r w:rsidR="00D87725">
        <w:rPr>
          <w:rFonts w:ascii="Arial" w:hAnsi="Arial" w:cs="Arial"/>
          <w:b/>
        </w:rPr>
        <w:t xml:space="preserve">: </w:t>
      </w:r>
      <w:r w:rsidR="0005232E" w:rsidRPr="00D87725">
        <w:rPr>
          <w:rFonts w:ascii="Arial" w:hAnsi="Arial" w:cs="Arial"/>
          <w:b/>
        </w:rPr>
        <w:t>Förderlinie</w:t>
      </w:r>
      <w:r w:rsidR="00D87725">
        <w:rPr>
          <w:rFonts w:ascii="Arial" w:hAnsi="Arial" w:cs="Arial"/>
          <w:b/>
        </w:rPr>
        <w:t xml:space="preserve"> 8</w:t>
      </w:r>
    </w:p>
    <w:p w14:paraId="33789DB0" w14:textId="77777777" w:rsidR="007A5F76" w:rsidRDefault="007A5F76" w:rsidP="001D50D6">
      <w:pPr>
        <w:spacing w:after="0" w:line="276" w:lineRule="auto"/>
        <w:rPr>
          <w:rFonts w:ascii="Arial" w:hAnsi="Arial" w:cs="Arial"/>
          <w:b/>
        </w:rPr>
      </w:pPr>
    </w:p>
    <w:p w14:paraId="5F7CB336" w14:textId="7A874BEC" w:rsidR="00696A35" w:rsidRPr="00EC1434" w:rsidRDefault="00696A35" w:rsidP="001D50D6">
      <w:pPr>
        <w:spacing w:after="0" w:line="276" w:lineRule="auto"/>
        <w:rPr>
          <w:rFonts w:ascii="Arial" w:hAnsi="Arial" w:cs="Arial"/>
        </w:rPr>
      </w:pPr>
      <w:bookmarkStart w:id="0" w:name="_GoBack"/>
      <w:bookmarkEnd w:id="0"/>
      <w:r w:rsidRPr="00EC1434">
        <w:rPr>
          <w:rFonts w:ascii="Arial" w:hAnsi="Arial" w:cs="Arial"/>
          <w:b/>
        </w:rPr>
        <w:t>Vorgaben zum Layout:</w:t>
      </w:r>
      <w:r w:rsidR="00C0106F" w:rsidRPr="00EC1434">
        <w:rPr>
          <w:rFonts w:ascii="Arial" w:hAnsi="Arial" w:cs="Arial"/>
          <w:b/>
        </w:rPr>
        <w:t xml:space="preserve"> </w:t>
      </w:r>
      <w:r w:rsidRPr="00EC1434">
        <w:rPr>
          <w:rFonts w:ascii="Arial" w:hAnsi="Arial" w:cs="Arial"/>
        </w:rPr>
        <w:t>Seitenrand: überall 2,5 cm</w:t>
      </w:r>
      <w:r w:rsidR="001A7734" w:rsidRPr="00EC1434">
        <w:rPr>
          <w:rFonts w:ascii="Arial" w:hAnsi="Arial" w:cs="Arial"/>
        </w:rPr>
        <w:t xml:space="preserve">, </w:t>
      </w:r>
      <w:r w:rsidRPr="00EC1434">
        <w:rPr>
          <w:rFonts w:ascii="Arial" w:hAnsi="Arial" w:cs="Arial"/>
        </w:rPr>
        <w:t>Schrift: Arial, 11p, 1,15 Zeilenabstand</w:t>
      </w:r>
    </w:p>
    <w:p w14:paraId="0A8F19EE" w14:textId="77777777" w:rsidR="00696A35" w:rsidRPr="00020333" w:rsidRDefault="00696A35" w:rsidP="001D50D6">
      <w:pPr>
        <w:spacing w:after="0" w:line="276" w:lineRule="auto"/>
        <w:rPr>
          <w:rFonts w:ascii="Arial" w:hAnsi="Arial" w:cs="Arial"/>
          <w:b/>
        </w:rPr>
      </w:pPr>
    </w:p>
    <w:p w14:paraId="27D50C39" w14:textId="3342A593" w:rsidR="00696A35" w:rsidRPr="00EC1434" w:rsidRDefault="00696A35" w:rsidP="001D50D6">
      <w:pPr>
        <w:spacing w:after="0"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>Gliederung</w:t>
      </w:r>
    </w:p>
    <w:p w14:paraId="7D7838B0" w14:textId="290BB6B2" w:rsidR="007D0E4D" w:rsidRPr="00EC1434" w:rsidRDefault="00833631" w:rsidP="007D0E4D">
      <w:pPr>
        <w:pStyle w:val="Listenabsatz"/>
        <w:numPr>
          <w:ilvl w:val="0"/>
          <w:numId w:val="2"/>
        </w:numPr>
        <w:spacing w:after="0"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>Allgemeine Angaben</w:t>
      </w:r>
    </w:p>
    <w:p w14:paraId="12B69A39" w14:textId="4206BBAC" w:rsidR="00833631" w:rsidRPr="00EC1434" w:rsidRDefault="007D0E4D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Beantragte Förderlin</w:t>
      </w:r>
      <w:r w:rsidR="00696A35" w:rsidRPr="00EC1434">
        <w:rPr>
          <w:rFonts w:ascii="Arial" w:hAnsi="Arial" w:cs="Arial"/>
        </w:rPr>
        <w:t>i</w:t>
      </w:r>
      <w:r w:rsidRPr="00EC1434">
        <w:rPr>
          <w:rFonts w:ascii="Arial" w:hAnsi="Arial" w:cs="Arial"/>
        </w:rPr>
        <w:t xml:space="preserve">e </w:t>
      </w:r>
    </w:p>
    <w:p w14:paraId="416C943E" w14:textId="6B0D5191" w:rsidR="007D0E4D" w:rsidRPr="00EC1434" w:rsidRDefault="007D0E4D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Projekttitel</w:t>
      </w:r>
    </w:p>
    <w:p w14:paraId="02472CF7" w14:textId="71E06A79" w:rsidR="00833631" w:rsidRPr="00EC1434" w:rsidRDefault="00037B66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Name</w:t>
      </w:r>
      <w:r w:rsidR="005143FD" w:rsidRPr="00EC1434">
        <w:rPr>
          <w:rFonts w:ascii="Arial" w:hAnsi="Arial" w:cs="Arial"/>
        </w:rPr>
        <w:t xml:space="preserve"> der </w:t>
      </w:r>
      <w:r w:rsidR="00EA07B2">
        <w:rPr>
          <w:rFonts w:ascii="Arial" w:hAnsi="Arial" w:cs="Arial"/>
        </w:rPr>
        <w:t>antragstellenden Person</w:t>
      </w:r>
    </w:p>
    <w:p w14:paraId="7F94B24E" w14:textId="77777777" w:rsidR="00742346" w:rsidRPr="00EC1434" w:rsidRDefault="00742346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Institut, ggf. Abteilung</w:t>
      </w:r>
    </w:p>
    <w:p w14:paraId="06894B7C" w14:textId="77777777" w:rsidR="00037B66" w:rsidRPr="00EC1434" w:rsidRDefault="00037B66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Kontakt</w:t>
      </w:r>
      <w:r w:rsidR="005143FD" w:rsidRPr="00EC1434">
        <w:rPr>
          <w:rFonts w:ascii="Arial" w:hAnsi="Arial" w:cs="Arial"/>
        </w:rPr>
        <w:t>daten</w:t>
      </w:r>
    </w:p>
    <w:p w14:paraId="67CC4E38" w14:textId="3747C47F" w:rsidR="00E26E2C" w:rsidRPr="00EC1434" w:rsidRDefault="00E26E2C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Dienststellung und ggf. Vertragslaufzeit bei einem befristeten Vertrag</w:t>
      </w:r>
    </w:p>
    <w:p w14:paraId="500D0671" w14:textId="77777777" w:rsidR="00C5504A" w:rsidRPr="00EC1434" w:rsidRDefault="00C5504A" w:rsidP="001D50D6">
      <w:pPr>
        <w:pStyle w:val="Listenabsatz"/>
        <w:spacing w:after="0" w:line="276" w:lineRule="auto"/>
        <w:ind w:left="1080"/>
        <w:rPr>
          <w:rFonts w:ascii="Arial" w:hAnsi="Arial" w:cs="Arial"/>
        </w:rPr>
      </w:pPr>
    </w:p>
    <w:p w14:paraId="5C2182E0" w14:textId="01E97173" w:rsidR="00833631" w:rsidRPr="00EC1434" w:rsidRDefault="00D87725" w:rsidP="001D50D6">
      <w:pPr>
        <w:spacing w:after="0" w:line="276" w:lineRule="auto"/>
        <w:ind w:left="72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ggf. </w:t>
      </w:r>
      <w:r w:rsidR="005143FD" w:rsidRPr="00EC1434">
        <w:rPr>
          <w:rFonts w:ascii="Arial" w:hAnsi="Arial" w:cs="Arial"/>
          <w:b/>
          <w:i/>
        </w:rPr>
        <w:t>zusätzlich</w:t>
      </w:r>
      <w:r w:rsidR="00833631" w:rsidRPr="00EC1434">
        <w:rPr>
          <w:rFonts w:ascii="Arial" w:hAnsi="Arial" w:cs="Arial"/>
          <w:b/>
          <w:i/>
        </w:rPr>
        <w:t>:</w:t>
      </w:r>
    </w:p>
    <w:p w14:paraId="0CA6B960" w14:textId="77777777" w:rsidR="00833631" w:rsidRPr="00EC1434" w:rsidRDefault="00833631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Studiengang bzw. Promotionsfach</w:t>
      </w:r>
      <w:r w:rsidR="005143FD" w:rsidRPr="00EC1434">
        <w:rPr>
          <w:rFonts w:ascii="Arial" w:hAnsi="Arial" w:cs="Arial"/>
        </w:rPr>
        <w:t xml:space="preserve"> </w:t>
      </w:r>
    </w:p>
    <w:p w14:paraId="73223DDC" w14:textId="5846D169" w:rsidR="00833631" w:rsidRPr="00EC1434" w:rsidRDefault="00833631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Betreuer</w:t>
      </w:r>
      <w:r w:rsidR="00284218">
        <w:rPr>
          <w:rFonts w:ascii="Arial" w:hAnsi="Arial" w:cs="Arial"/>
        </w:rPr>
        <w:t>*</w:t>
      </w:r>
      <w:proofErr w:type="gramStart"/>
      <w:r w:rsidR="005143FD" w:rsidRPr="00EC1434">
        <w:rPr>
          <w:rFonts w:ascii="Arial" w:hAnsi="Arial" w:cs="Arial"/>
        </w:rPr>
        <w:t>in</w:t>
      </w:r>
      <w:r w:rsidRPr="00EC1434">
        <w:rPr>
          <w:rFonts w:ascii="Arial" w:hAnsi="Arial" w:cs="Arial"/>
        </w:rPr>
        <w:t xml:space="preserve"> </w:t>
      </w:r>
      <w:r w:rsidR="00284218">
        <w:rPr>
          <w:rFonts w:ascii="Arial" w:hAnsi="Arial" w:cs="Arial"/>
        </w:rPr>
        <w:t>des Projekts</w:t>
      </w:r>
      <w:proofErr w:type="gramEnd"/>
      <w:r w:rsidR="00284218">
        <w:rPr>
          <w:rFonts w:ascii="Arial" w:hAnsi="Arial" w:cs="Arial"/>
        </w:rPr>
        <w:t xml:space="preserve"> (Professor*</w:t>
      </w:r>
      <w:r w:rsidR="005143FD" w:rsidRPr="00EC1434">
        <w:rPr>
          <w:rFonts w:ascii="Arial" w:hAnsi="Arial" w:cs="Arial"/>
        </w:rPr>
        <w:t xml:space="preserve">in oder </w:t>
      </w:r>
      <w:proofErr w:type="spellStart"/>
      <w:r w:rsidR="005143FD" w:rsidRPr="00EC1434">
        <w:rPr>
          <w:rFonts w:ascii="Arial" w:hAnsi="Arial" w:cs="Arial"/>
        </w:rPr>
        <w:t>Post</w:t>
      </w:r>
      <w:r w:rsidR="00FB2400" w:rsidRPr="00EC1434">
        <w:rPr>
          <w:rFonts w:ascii="Arial" w:hAnsi="Arial" w:cs="Arial"/>
        </w:rPr>
        <w:t>d</w:t>
      </w:r>
      <w:r w:rsidR="005143FD" w:rsidRPr="00EC1434">
        <w:rPr>
          <w:rFonts w:ascii="Arial" w:hAnsi="Arial" w:cs="Arial"/>
        </w:rPr>
        <w:t>oc</w:t>
      </w:r>
      <w:proofErr w:type="spellEnd"/>
      <w:r w:rsidR="005143FD" w:rsidRPr="00EC1434">
        <w:rPr>
          <w:rFonts w:ascii="Arial" w:hAnsi="Arial" w:cs="Arial"/>
        </w:rPr>
        <w:t>)</w:t>
      </w:r>
    </w:p>
    <w:p w14:paraId="1EBCFFE2" w14:textId="77777777" w:rsidR="00C5504A" w:rsidRPr="00EC1434" w:rsidRDefault="00C5504A" w:rsidP="001D50D6">
      <w:pPr>
        <w:pStyle w:val="Listenabsatz"/>
        <w:spacing w:after="0" w:line="276" w:lineRule="auto"/>
        <w:ind w:left="1080"/>
        <w:rPr>
          <w:rFonts w:ascii="Arial" w:hAnsi="Arial" w:cs="Arial"/>
        </w:rPr>
      </w:pPr>
    </w:p>
    <w:p w14:paraId="1B81D33E" w14:textId="1D2161F6" w:rsidR="003512B9" w:rsidRPr="00EC1434" w:rsidRDefault="003512B9" w:rsidP="001D50D6">
      <w:pPr>
        <w:spacing w:after="0" w:line="276" w:lineRule="auto"/>
        <w:ind w:left="708"/>
        <w:rPr>
          <w:rFonts w:ascii="Arial" w:hAnsi="Arial" w:cs="Arial"/>
          <w:b/>
          <w:i/>
        </w:rPr>
      </w:pPr>
      <w:r w:rsidRPr="00EC1434">
        <w:rPr>
          <w:rFonts w:ascii="Arial" w:hAnsi="Arial" w:cs="Arial"/>
          <w:b/>
          <w:i/>
        </w:rPr>
        <w:t>Bei einem Gruppenantrag zusätzlich:</w:t>
      </w:r>
    </w:p>
    <w:p w14:paraId="6DD249B1" w14:textId="3F4CBEAC" w:rsidR="007D0E4D" w:rsidRDefault="003512B9" w:rsidP="007D0E4D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Projektarbeitsgruppe vorstellen und Grund der Zusammenarbeit erläutern</w:t>
      </w:r>
      <w:r w:rsidR="00480648" w:rsidRPr="00EC1434">
        <w:rPr>
          <w:rFonts w:ascii="Arial" w:hAnsi="Arial" w:cs="Arial"/>
        </w:rPr>
        <w:t xml:space="preserve"> (alle Mitglied</w:t>
      </w:r>
      <w:r w:rsidR="007D0E4D" w:rsidRPr="00EC1434">
        <w:rPr>
          <w:rFonts w:ascii="Arial" w:hAnsi="Arial" w:cs="Arial"/>
        </w:rPr>
        <w:t>er der Projektgruppe müssen antragsberechtigt sein)</w:t>
      </w:r>
    </w:p>
    <w:p w14:paraId="4A71C663" w14:textId="03DF7A35" w:rsidR="00C5504A" w:rsidRPr="00D87725" w:rsidRDefault="00C5504A" w:rsidP="00D87725">
      <w:pPr>
        <w:spacing w:after="0" w:line="276" w:lineRule="auto"/>
        <w:rPr>
          <w:rFonts w:ascii="Arial" w:hAnsi="Arial" w:cs="Arial"/>
        </w:rPr>
      </w:pPr>
    </w:p>
    <w:p w14:paraId="3D68DDFB" w14:textId="01DBA882" w:rsidR="003512B9" w:rsidRPr="00EC1434" w:rsidRDefault="00AA271B" w:rsidP="001D50D6">
      <w:pPr>
        <w:spacing w:after="0" w:line="276" w:lineRule="auto"/>
        <w:ind w:left="708"/>
        <w:rPr>
          <w:rFonts w:ascii="Arial" w:hAnsi="Arial" w:cs="Arial"/>
          <w:i/>
        </w:rPr>
      </w:pPr>
      <w:r w:rsidRPr="00EC1434">
        <w:rPr>
          <w:rFonts w:ascii="Arial" w:hAnsi="Arial" w:cs="Arial"/>
          <w:b/>
          <w:i/>
        </w:rPr>
        <w:t>F</w:t>
      </w:r>
      <w:r w:rsidR="009F538C" w:rsidRPr="00EC1434">
        <w:rPr>
          <w:rFonts w:ascii="Arial" w:hAnsi="Arial" w:cs="Arial"/>
          <w:b/>
          <w:i/>
        </w:rPr>
        <w:t>alls aktuell ein durch die HIFF gefördertes Projekt bearbeitet wird</w:t>
      </w:r>
      <w:r w:rsidRPr="00EC1434">
        <w:rPr>
          <w:rFonts w:ascii="Arial" w:hAnsi="Arial" w:cs="Arial"/>
          <w:b/>
          <w:i/>
        </w:rPr>
        <w:t>, zusätzlich</w:t>
      </w:r>
      <w:r w:rsidR="00AC1234" w:rsidRPr="00EC1434">
        <w:rPr>
          <w:rFonts w:ascii="Arial" w:hAnsi="Arial" w:cs="Arial"/>
          <w:b/>
          <w:i/>
        </w:rPr>
        <w:t>:</w:t>
      </w:r>
    </w:p>
    <w:p w14:paraId="47E7FD5A" w14:textId="7229A2C5" w:rsidR="00575142" w:rsidRPr="00EC1434" w:rsidRDefault="003512B9" w:rsidP="001D50D6">
      <w:pPr>
        <w:pStyle w:val="Listenabsatz"/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1</w:t>
      </w:r>
      <w:r w:rsidR="00E26E2C" w:rsidRPr="00EC1434">
        <w:rPr>
          <w:rFonts w:ascii="Arial" w:hAnsi="Arial" w:cs="Arial"/>
        </w:rPr>
        <w:t>.</w:t>
      </w:r>
      <w:r w:rsidR="007D0E4D" w:rsidRPr="00EC1434">
        <w:rPr>
          <w:rFonts w:ascii="Arial" w:hAnsi="Arial" w:cs="Arial"/>
        </w:rPr>
        <w:t>1</w:t>
      </w:r>
      <w:r w:rsidR="00482E5A">
        <w:rPr>
          <w:rFonts w:ascii="Arial" w:hAnsi="Arial" w:cs="Arial"/>
        </w:rPr>
        <w:t>1</w:t>
      </w:r>
      <w:r w:rsidRPr="00EC1434">
        <w:rPr>
          <w:rFonts w:ascii="Arial" w:hAnsi="Arial" w:cs="Arial"/>
        </w:rPr>
        <w:t xml:space="preserve"> </w:t>
      </w:r>
      <w:r w:rsidR="009F538C" w:rsidRPr="00EC1434">
        <w:rPr>
          <w:rFonts w:ascii="Arial" w:hAnsi="Arial" w:cs="Arial"/>
        </w:rPr>
        <w:t xml:space="preserve">Abgrenzung zum laufenden Projekt </w:t>
      </w:r>
    </w:p>
    <w:p w14:paraId="03AC24A6" w14:textId="77777777" w:rsidR="00833631" w:rsidRPr="00EC1434" w:rsidRDefault="00833631" w:rsidP="001D50D6">
      <w:pPr>
        <w:pStyle w:val="Listenabsatz"/>
        <w:spacing w:after="0" w:line="276" w:lineRule="auto"/>
        <w:ind w:left="1080"/>
        <w:rPr>
          <w:rFonts w:ascii="Arial" w:hAnsi="Arial" w:cs="Arial"/>
        </w:rPr>
      </w:pPr>
    </w:p>
    <w:p w14:paraId="651C0B54" w14:textId="5FD8B99C" w:rsidR="00AA271B" w:rsidRPr="00EC1434" w:rsidRDefault="00AA271B" w:rsidP="00AA271B">
      <w:pPr>
        <w:spacing w:after="0" w:line="276" w:lineRule="auto"/>
        <w:ind w:left="708"/>
        <w:rPr>
          <w:rFonts w:ascii="Arial" w:hAnsi="Arial" w:cs="Arial"/>
          <w:i/>
        </w:rPr>
      </w:pPr>
      <w:r w:rsidRPr="00EC1434">
        <w:rPr>
          <w:rFonts w:ascii="Arial" w:hAnsi="Arial" w:cs="Arial"/>
          <w:b/>
          <w:i/>
        </w:rPr>
        <w:t>Falls ein Antrag auf Finanzierung des hier dargestellten Vorhabens bei einer anderen Stelle eingereicht wurde, zusätzlich:</w:t>
      </w:r>
    </w:p>
    <w:p w14:paraId="7FEB74A2" w14:textId="42564FCF" w:rsidR="00AA271B" w:rsidRPr="00EC1434" w:rsidRDefault="00AA271B" w:rsidP="00AA271B">
      <w:pPr>
        <w:pStyle w:val="Listenabsatz"/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1.1</w:t>
      </w:r>
      <w:r w:rsidR="00482E5A">
        <w:rPr>
          <w:rFonts w:ascii="Arial" w:hAnsi="Arial" w:cs="Arial"/>
        </w:rPr>
        <w:t>2</w:t>
      </w:r>
      <w:r w:rsidRPr="00EC1434">
        <w:rPr>
          <w:rFonts w:ascii="Arial" w:hAnsi="Arial" w:cs="Arial"/>
        </w:rPr>
        <w:t xml:space="preserve"> Angabe der Förderorganisation und des Einreichungsdatums </w:t>
      </w:r>
    </w:p>
    <w:p w14:paraId="2A6622AB" w14:textId="25C90EC1" w:rsidR="009F538C" w:rsidRPr="00D87725" w:rsidRDefault="009F538C" w:rsidP="00D87725">
      <w:pPr>
        <w:spacing w:after="0" w:line="276" w:lineRule="auto"/>
        <w:rPr>
          <w:rFonts w:ascii="Arial" w:hAnsi="Arial" w:cs="Arial"/>
        </w:rPr>
      </w:pPr>
    </w:p>
    <w:p w14:paraId="548002F1" w14:textId="6B82682A" w:rsidR="000E71B7" w:rsidRPr="00D87725" w:rsidRDefault="005143FD" w:rsidP="00D87725">
      <w:pPr>
        <w:pStyle w:val="Listenabsatz"/>
        <w:numPr>
          <w:ilvl w:val="0"/>
          <w:numId w:val="2"/>
        </w:numPr>
        <w:spacing w:after="0"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>Angaben zum Forschungsvorhaben</w:t>
      </w:r>
      <w:r w:rsidR="00D87725">
        <w:rPr>
          <w:rFonts w:ascii="Arial" w:hAnsi="Arial" w:cs="Arial"/>
          <w:b/>
        </w:rPr>
        <w:t xml:space="preserve"> </w:t>
      </w:r>
      <w:r w:rsidR="000E71B7" w:rsidRPr="00D87725">
        <w:rPr>
          <w:rFonts w:ascii="Arial" w:hAnsi="Arial" w:cs="Arial"/>
          <w:b/>
        </w:rPr>
        <w:t xml:space="preserve">(max. </w:t>
      </w:r>
      <w:r w:rsidR="009F1C9C" w:rsidRPr="00D87725">
        <w:rPr>
          <w:rFonts w:ascii="Arial" w:hAnsi="Arial" w:cs="Arial"/>
          <w:b/>
        </w:rPr>
        <w:t>7</w:t>
      </w:r>
      <w:r w:rsidR="009E06FD" w:rsidRPr="00D87725">
        <w:rPr>
          <w:rFonts w:ascii="Arial" w:hAnsi="Arial" w:cs="Arial"/>
          <w:b/>
        </w:rPr>
        <w:t xml:space="preserve"> </w:t>
      </w:r>
      <w:r w:rsidR="00D87725" w:rsidRPr="00D87725">
        <w:rPr>
          <w:rFonts w:ascii="Arial" w:hAnsi="Arial" w:cs="Arial"/>
          <w:b/>
        </w:rPr>
        <w:t>Seiten)</w:t>
      </w:r>
    </w:p>
    <w:p w14:paraId="62425F99" w14:textId="77777777" w:rsidR="00833631" w:rsidRPr="00EC1434" w:rsidRDefault="00037B66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Projektzusammenfassung</w:t>
      </w:r>
      <w:r w:rsidR="00ED0DAD" w:rsidRPr="00EC1434">
        <w:rPr>
          <w:rFonts w:ascii="Arial" w:hAnsi="Arial" w:cs="Arial"/>
        </w:rPr>
        <w:t xml:space="preserve"> (eine halbe Seite)</w:t>
      </w:r>
    </w:p>
    <w:p w14:paraId="275A6EB0" w14:textId="77777777" w:rsidR="00B04F77" w:rsidRPr="00EC1434" w:rsidRDefault="00037B66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 xml:space="preserve">Projektbeschreibung </w:t>
      </w:r>
      <w:r w:rsidR="00833631" w:rsidRPr="00EC1434">
        <w:rPr>
          <w:rFonts w:ascii="Arial" w:hAnsi="Arial" w:cs="Arial"/>
        </w:rPr>
        <w:t>mit folgenden Gliederungspunkten</w:t>
      </w:r>
      <w:r w:rsidR="00B04F77" w:rsidRPr="00EC1434">
        <w:rPr>
          <w:rFonts w:ascii="Arial" w:hAnsi="Arial" w:cs="Arial"/>
        </w:rPr>
        <w:t xml:space="preserve"> </w:t>
      </w:r>
    </w:p>
    <w:p w14:paraId="51B8BAC3" w14:textId="2757E135" w:rsidR="00020333" w:rsidRDefault="00ED0DAD" w:rsidP="0017005F">
      <w:pPr>
        <w:pStyle w:val="Listenabsatz"/>
        <w:numPr>
          <w:ilvl w:val="2"/>
          <w:numId w:val="27"/>
        </w:numPr>
        <w:spacing w:after="0" w:line="276" w:lineRule="auto"/>
        <w:ind w:left="1843" w:hanging="709"/>
        <w:rPr>
          <w:rFonts w:ascii="Arial" w:hAnsi="Arial" w:cs="Arial"/>
        </w:rPr>
      </w:pPr>
      <w:r w:rsidRPr="002349B8">
        <w:rPr>
          <w:rFonts w:ascii="Arial" w:hAnsi="Arial" w:cs="Arial"/>
        </w:rPr>
        <w:t>Forschungsstand</w:t>
      </w:r>
      <w:r w:rsidR="00037B66" w:rsidRPr="002349B8">
        <w:rPr>
          <w:rFonts w:ascii="Arial" w:hAnsi="Arial" w:cs="Arial"/>
        </w:rPr>
        <w:t xml:space="preserve"> </w:t>
      </w:r>
    </w:p>
    <w:p w14:paraId="4038A1D0" w14:textId="1CD79C2B" w:rsidR="00BC5313" w:rsidRPr="00020333" w:rsidRDefault="00037B66" w:rsidP="0017005F">
      <w:pPr>
        <w:pStyle w:val="Listenabsatz"/>
        <w:numPr>
          <w:ilvl w:val="2"/>
          <w:numId w:val="27"/>
        </w:numPr>
        <w:spacing w:after="0" w:line="276" w:lineRule="auto"/>
        <w:ind w:left="1843" w:hanging="709"/>
        <w:rPr>
          <w:rFonts w:ascii="Arial" w:hAnsi="Arial" w:cs="Arial"/>
        </w:rPr>
      </w:pPr>
      <w:r w:rsidRPr="00020333">
        <w:rPr>
          <w:rFonts w:ascii="Arial" w:hAnsi="Arial" w:cs="Arial"/>
        </w:rPr>
        <w:t xml:space="preserve">Fragestellung </w:t>
      </w:r>
    </w:p>
    <w:p w14:paraId="702B17B0" w14:textId="57A49189" w:rsidR="00BC5313" w:rsidRPr="002349B8" w:rsidRDefault="00BC5313" w:rsidP="0017005F">
      <w:pPr>
        <w:pStyle w:val="Listenabsatz"/>
        <w:numPr>
          <w:ilvl w:val="2"/>
          <w:numId w:val="27"/>
        </w:numPr>
        <w:ind w:left="1843" w:hanging="709"/>
        <w:rPr>
          <w:rFonts w:ascii="Arial" w:hAnsi="Arial" w:cs="Arial"/>
        </w:rPr>
      </w:pPr>
      <w:r w:rsidRPr="002349B8">
        <w:rPr>
          <w:rFonts w:ascii="Arial" w:hAnsi="Arial" w:cs="Arial"/>
        </w:rPr>
        <w:t>Darstellung der grundlagen- und/oder anwendungsorientierten Relevanz des Themas für die Sportwissenschaft</w:t>
      </w:r>
    </w:p>
    <w:p w14:paraId="4ADB498E" w14:textId="66287007" w:rsidR="00C96B6E" w:rsidRPr="00B41BD7" w:rsidRDefault="00ED0DAD" w:rsidP="0017005F">
      <w:pPr>
        <w:pStyle w:val="Listenabsatz"/>
        <w:numPr>
          <w:ilvl w:val="2"/>
          <w:numId w:val="27"/>
        </w:numPr>
        <w:spacing w:after="0" w:line="276" w:lineRule="auto"/>
        <w:ind w:left="1843" w:hanging="709"/>
        <w:rPr>
          <w:rFonts w:ascii="Arial" w:hAnsi="Arial" w:cs="Arial"/>
        </w:rPr>
      </w:pPr>
      <w:r w:rsidRPr="00B41BD7">
        <w:rPr>
          <w:rFonts w:ascii="Arial" w:hAnsi="Arial" w:cs="Arial"/>
        </w:rPr>
        <w:t>Arbeitsprogramm</w:t>
      </w:r>
      <w:r w:rsidR="00037B66" w:rsidRPr="00B41BD7">
        <w:rPr>
          <w:rFonts w:ascii="Arial" w:hAnsi="Arial" w:cs="Arial"/>
        </w:rPr>
        <w:t xml:space="preserve"> </w:t>
      </w:r>
      <w:r w:rsidR="00BC5313" w:rsidRPr="00B41BD7">
        <w:rPr>
          <w:rFonts w:ascii="Arial" w:hAnsi="Arial" w:cs="Arial"/>
        </w:rPr>
        <w:t>(</w:t>
      </w:r>
      <w:r w:rsidR="00037B66" w:rsidRPr="00B41BD7">
        <w:rPr>
          <w:rFonts w:ascii="Arial" w:hAnsi="Arial" w:cs="Arial"/>
        </w:rPr>
        <w:t>Methoden</w:t>
      </w:r>
      <w:r w:rsidR="00CE5E91" w:rsidRPr="00B41BD7">
        <w:rPr>
          <w:rFonts w:ascii="Arial" w:hAnsi="Arial" w:cs="Arial"/>
        </w:rPr>
        <w:t xml:space="preserve"> </w:t>
      </w:r>
      <w:r w:rsidR="00B562AE" w:rsidRPr="00B41BD7">
        <w:rPr>
          <w:rFonts w:ascii="Arial" w:hAnsi="Arial" w:cs="Arial"/>
        </w:rPr>
        <w:t>&amp;</w:t>
      </w:r>
      <w:r w:rsidR="00BC5313" w:rsidRPr="00B41BD7">
        <w:rPr>
          <w:rFonts w:ascii="Arial" w:hAnsi="Arial" w:cs="Arial"/>
        </w:rPr>
        <w:t xml:space="preserve"> Modelle, ggf. Erläuterungen zu</w:t>
      </w:r>
      <w:r w:rsidR="00B562AE" w:rsidRPr="00B41BD7">
        <w:rPr>
          <w:rFonts w:ascii="Arial" w:eastAsia="Times New Roman" w:hAnsi="Arial" w:cs="Arial"/>
          <w:color w:val="000000"/>
          <w:shd w:val="clear" w:color="auto" w:fill="FFFFFF"/>
          <w:lang w:eastAsia="de-DE"/>
        </w:rPr>
        <w:t xml:space="preserve"> Fallzahl und Statistik)</w:t>
      </w:r>
    </w:p>
    <w:p w14:paraId="5C5EBD89" w14:textId="532EFAA1" w:rsidR="001A218E" w:rsidRPr="000F3CC7" w:rsidRDefault="00224448" w:rsidP="000F3CC7">
      <w:pPr>
        <w:pStyle w:val="Listenabsatz"/>
        <w:numPr>
          <w:ilvl w:val="2"/>
          <w:numId w:val="27"/>
        </w:numPr>
        <w:ind w:left="1843" w:hanging="709"/>
        <w:rPr>
          <w:rFonts w:ascii="Arial" w:hAnsi="Arial" w:cs="Arial"/>
        </w:rPr>
      </w:pPr>
      <w:r w:rsidRPr="0017005F">
        <w:rPr>
          <w:rFonts w:ascii="Arial" w:hAnsi="Arial" w:cs="Arial"/>
        </w:rPr>
        <w:t xml:space="preserve">Umgang mit erzielten Forschungsdaten (z.B. Publikation, Tagung, Kongress, Auslandsaustausch) und die Nachnutzungsmöglichkeiten durch andere </w:t>
      </w:r>
      <w:r w:rsidR="00284218" w:rsidRPr="0017005F">
        <w:rPr>
          <w:rFonts w:ascii="Arial" w:hAnsi="Arial" w:cs="Arial"/>
        </w:rPr>
        <w:t>Wissenschaftler*i</w:t>
      </w:r>
      <w:r w:rsidRPr="0017005F">
        <w:rPr>
          <w:rFonts w:ascii="Arial" w:hAnsi="Arial" w:cs="Arial"/>
        </w:rPr>
        <w:t>nnen (Projektvorstellungen (intern), öffentliche Speichersysteme)</w:t>
      </w:r>
    </w:p>
    <w:p w14:paraId="61CDAE30" w14:textId="350DA988" w:rsidR="00382BB4" w:rsidRPr="007A5F76" w:rsidRDefault="0017005F" w:rsidP="000F3CC7">
      <w:pPr>
        <w:pStyle w:val="Listenabsatz"/>
        <w:numPr>
          <w:ilvl w:val="2"/>
          <w:numId w:val="27"/>
        </w:numPr>
        <w:ind w:left="1843" w:hanging="709"/>
        <w:rPr>
          <w:rFonts w:ascii="Arial" w:hAnsi="Arial" w:cs="Arial"/>
        </w:rPr>
      </w:pPr>
      <w:r w:rsidRPr="001A218E">
        <w:rPr>
          <w:rFonts w:ascii="Arial" w:hAnsi="Arial" w:cs="Arial"/>
        </w:rPr>
        <w:t xml:space="preserve">Bedeutung von Geschlecht und Vielfältigkeit im geplanten Forschungsvorhaben </w:t>
      </w:r>
      <w:r w:rsidRPr="001A218E">
        <w:rPr>
          <w:rFonts w:ascii="Arial" w:hAnsi="Arial" w:cs="Arial"/>
          <w:sz w:val="20"/>
          <w:szCs w:val="20"/>
        </w:rPr>
        <w:t xml:space="preserve">(bitte orientieren Sie sich dazu an den Informationen der DFG: </w:t>
      </w:r>
      <w:hyperlink r:id="rId8" w:history="1">
        <w:r w:rsidRPr="001A218E">
          <w:rPr>
            <w:rStyle w:val="Hyperlink"/>
            <w:rFonts w:ascii="Arial" w:hAnsi="Arial" w:cs="Arial"/>
            <w:sz w:val="20"/>
            <w:szCs w:val="20"/>
          </w:rPr>
          <w:t>https://www.dfg.de/foerderung/grundlagen_rahmenbedingungen/vielfaeltigkeitsdimensionen/index.html</w:t>
        </w:r>
      </w:hyperlink>
      <w:r w:rsidRPr="001A218E">
        <w:rPr>
          <w:rFonts w:ascii="Arial" w:hAnsi="Arial" w:cs="Arial"/>
          <w:sz w:val="20"/>
          <w:szCs w:val="20"/>
        </w:rPr>
        <w:t xml:space="preserve"> und der DFG-Checkliste unter: </w:t>
      </w:r>
      <w:hyperlink r:id="rId9" w:history="1">
        <w:r w:rsidRPr="001A218E">
          <w:rPr>
            <w:rStyle w:val="Hyperlink"/>
            <w:rFonts w:ascii="Arial" w:hAnsi="Arial" w:cs="Arial"/>
            <w:sz w:val="20"/>
            <w:szCs w:val="20"/>
          </w:rPr>
          <w:t>https://www.dfg.de/download/pdf/foerderung/grundlagen_dfg_foerderung/vielfaeltigkeitsdimensionen/checkliste.pdf</w:t>
        </w:r>
      </w:hyperlink>
      <w:r w:rsidRPr="001A218E">
        <w:rPr>
          <w:rFonts w:ascii="Arial" w:hAnsi="Arial" w:cs="Arial"/>
          <w:sz w:val="20"/>
          <w:szCs w:val="20"/>
        </w:rPr>
        <w:t>)</w:t>
      </w:r>
    </w:p>
    <w:p w14:paraId="58112069" w14:textId="77777777" w:rsidR="007A5F76" w:rsidRPr="0072530C" w:rsidRDefault="007A5F76" w:rsidP="007A5F76">
      <w:pPr>
        <w:pStyle w:val="Listenabsatz"/>
        <w:numPr>
          <w:ilvl w:val="2"/>
          <w:numId w:val="27"/>
        </w:numPr>
        <w:ind w:left="1843" w:hanging="709"/>
        <w:rPr>
          <w:rFonts w:ascii="Arial" w:hAnsi="Arial" w:cs="Arial"/>
        </w:rPr>
      </w:pPr>
      <w:r w:rsidRPr="0072530C">
        <w:rPr>
          <w:rFonts w:ascii="Arial" w:hAnsi="Arial" w:cs="Arial"/>
        </w:rPr>
        <w:t>Berücksichtigung der aktuellen und längerfristigen Auswirkungen der Corona-Pandemie</w:t>
      </w:r>
    </w:p>
    <w:p w14:paraId="682D86EB" w14:textId="77777777" w:rsidR="007A5F76" w:rsidRPr="000F3CC7" w:rsidRDefault="007A5F76" w:rsidP="007A5F76">
      <w:pPr>
        <w:pStyle w:val="Listenabsatz"/>
        <w:ind w:left="1843"/>
        <w:rPr>
          <w:rFonts w:ascii="Arial" w:hAnsi="Arial" w:cs="Arial"/>
        </w:rPr>
      </w:pPr>
    </w:p>
    <w:p w14:paraId="3712B556" w14:textId="77777777" w:rsidR="002B23AA" w:rsidRDefault="00B04F77" w:rsidP="002B23AA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Zeit- und Kostenplan</w:t>
      </w:r>
    </w:p>
    <w:p w14:paraId="3E276669" w14:textId="05550063" w:rsidR="002B23AA" w:rsidRDefault="00833631" w:rsidP="0017005F">
      <w:pPr>
        <w:pStyle w:val="Listenabsatz"/>
        <w:numPr>
          <w:ilvl w:val="2"/>
          <w:numId w:val="29"/>
        </w:numPr>
        <w:spacing w:after="0" w:line="276" w:lineRule="auto"/>
        <w:ind w:left="1843" w:hanging="709"/>
        <w:rPr>
          <w:rFonts w:ascii="Arial" w:hAnsi="Arial" w:cs="Arial"/>
        </w:rPr>
      </w:pPr>
      <w:r w:rsidRPr="002B23AA">
        <w:rPr>
          <w:rFonts w:ascii="Arial" w:hAnsi="Arial" w:cs="Arial"/>
        </w:rPr>
        <w:lastRenderedPageBreak/>
        <w:t>Zeitplan</w:t>
      </w:r>
      <w:r w:rsidR="00037B66" w:rsidRPr="002B23AA">
        <w:rPr>
          <w:rFonts w:ascii="Arial" w:hAnsi="Arial" w:cs="Arial"/>
        </w:rPr>
        <w:t xml:space="preserve"> </w:t>
      </w:r>
    </w:p>
    <w:p w14:paraId="20F10ED6" w14:textId="3AB747B5" w:rsidR="00E2201F" w:rsidRDefault="00037B66" w:rsidP="0017005F">
      <w:pPr>
        <w:pStyle w:val="Listenabsatz"/>
        <w:numPr>
          <w:ilvl w:val="2"/>
          <w:numId w:val="29"/>
        </w:numPr>
        <w:spacing w:after="0" w:line="276" w:lineRule="auto"/>
        <w:ind w:left="1843" w:hanging="709"/>
        <w:rPr>
          <w:rFonts w:ascii="Arial" w:hAnsi="Arial" w:cs="Arial"/>
        </w:rPr>
      </w:pPr>
      <w:r w:rsidRPr="002B23AA">
        <w:rPr>
          <w:rFonts w:ascii="Arial" w:hAnsi="Arial" w:cs="Arial"/>
        </w:rPr>
        <w:t>Kostenplan</w:t>
      </w:r>
      <w:r w:rsidR="00BC5313" w:rsidRPr="002B23AA">
        <w:rPr>
          <w:rFonts w:ascii="Arial" w:hAnsi="Arial" w:cs="Arial"/>
        </w:rPr>
        <w:t xml:space="preserve"> inkl. Begründung</w:t>
      </w:r>
      <w:r w:rsidR="002609E3" w:rsidRPr="0017005F">
        <w:rPr>
          <w:rFonts w:cs="Times New Roman (Textkörper CS)"/>
          <w:vertAlign w:val="superscript"/>
        </w:rPr>
        <w:footnoteReference w:id="1"/>
      </w:r>
    </w:p>
    <w:p w14:paraId="7A30798D" w14:textId="4655F5D6" w:rsidR="00C96B6E" w:rsidRPr="000F3CC7" w:rsidRDefault="00C96B6E" w:rsidP="000F3CC7">
      <w:pPr>
        <w:spacing w:line="276" w:lineRule="auto"/>
        <w:rPr>
          <w:rFonts w:ascii="Arial" w:hAnsi="Arial" w:cs="Arial"/>
        </w:rPr>
      </w:pPr>
    </w:p>
    <w:p w14:paraId="5099F4F4" w14:textId="3C5C0D07" w:rsidR="00224448" w:rsidRPr="00EC1434" w:rsidRDefault="00224448" w:rsidP="00224448">
      <w:pPr>
        <w:pStyle w:val="Listenabsatz"/>
        <w:numPr>
          <w:ilvl w:val="0"/>
          <w:numId w:val="2"/>
        </w:numPr>
        <w:spacing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>Personenbezogene Daten</w:t>
      </w:r>
    </w:p>
    <w:p w14:paraId="35007D14" w14:textId="77777777" w:rsidR="00833631" w:rsidRPr="00EC1434" w:rsidRDefault="002609E3" w:rsidP="001D50D6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 xml:space="preserve">Skizzierung der Forschungsperspektive mit zeitlicher und inhaltlicher Einbettung sowie der Relevanz des Projekts für die eigene wissenschaftliche Karriere </w:t>
      </w:r>
    </w:p>
    <w:p w14:paraId="1CCE7022" w14:textId="2CC08CAC" w:rsidR="00EA07B2" w:rsidRDefault="00224448" w:rsidP="000F3CC7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Ggf. Angaben zu</w:t>
      </w:r>
      <w:r w:rsidR="00037B66" w:rsidRPr="00EC1434">
        <w:rPr>
          <w:rFonts w:ascii="Arial" w:hAnsi="Arial" w:cs="Arial"/>
        </w:rPr>
        <w:t xml:space="preserve"> inhaltlichen und/oder strukturell erbrachten Vorleistungen</w:t>
      </w:r>
      <w:r w:rsidRPr="00EC1434">
        <w:rPr>
          <w:rFonts w:ascii="Arial" w:hAnsi="Arial" w:cs="Arial"/>
        </w:rPr>
        <w:t xml:space="preserve"> mit Projektbezug (z.B. Publikationen, Praktika)</w:t>
      </w:r>
    </w:p>
    <w:p w14:paraId="4871E36D" w14:textId="54D237A7" w:rsidR="0049645F" w:rsidRPr="000F3CC7" w:rsidRDefault="0049645F" w:rsidP="000F3CC7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0F3CC7">
        <w:rPr>
          <w:rFonts w:ascii="Arial" w:hAnsi="Arial" w:cs="Arial"/>
        </w:rPr>
        <w:t>Darstellung personenbezogener Aspekte</w:t>
      </w:r>
      <w:r w:rsidR="006D6192" w:rsidRPr="000F3CC7">
        <w:rPr>
          <w:rFonts w:ascii="Arial" w:hAnsi="Arial" w:cs="Arial"/>
        </w:rPr>
        <w:t xml:space="preserve"> als Grundlage für </w:t>
      </w:r>
      <w:r w:rsidR="00B023F1" w:rsidRPr="000F3CC7">
        <w:rPr>
          <w:rFonts w:ascii="Arial" w:hAnsi="Arial" w:cs="Arial"/>
        </w:rPr>
        <w:t>die Bewertung eines</w:t>
      </w:r>
      <w:r w:rsidR="006D6192" w:rsidRPr="000F3CC7">
        <w:rPr>
          <w:rFonts w:ascii="Arial" w:hAnsi="Arial" w:cs="Arial"/>
        </w:rPr>
        <w:t xml:space="preserve"> besonderen Förderbedarf</w:t>
      </w:r>
      <w:r w:rsidR="00B023F1" w:rsidRPr="000F3CC7">
        <w:rPr>
          <w:rFonts w:ascii="Arial" w:hAnsi="Arial" w:cs="Arial"/>
        </w:rPr>
        <w:t>s</w:t>
      </w:r>
      <w:r w:rsidRPr="000F3CC7">
        <w:rPr>
          <w:rFonts w:ascii="Arial" w:hAnsi="Arial" w:cs="Arial"/>
        </w:rPr>
        <w:t xml:space="preserve"> (z.B. bisherige</w:t>
      </w:r>
      <w:r w:rsidRPr="000F3CC7">
        <w:rPr>
          <w:rFonts w:ascii="Arial" w:hAnsi="Arial" w:cs="Arial"/>
          <w:spacing w:val="-5"/>
        </w:rPr>
        <w:t xml:space="preserve"> </w:t>
      </w:r>
      <w:r w:rsidRPr="000F3CC7">
        <w:rPr>
          <w:rFonts w:ascii="Arial" w:hAnsi="Arial" w:cs="Arial"/>
        </w:rPr>
        <w:t>Forschungs- und Lehrleistungen, Gremienarbeit, Tätigkeiten in der Selbstverwaltung)</w:t>
      </w:r>
      <w:r w:rsidR="00EA07B2" w:rsidRPr="000F3CC7">
        <w:rPr>
          <w:rFonts w:ascii="Arial" w:hAnsi="Arial" w:cs="Arial"/>
        </w:rPr>
        <w:t xml:space="preserve"> </w:t>
      </w:r>
    </w:p>
    <w:p w14:paraId="1AE7D3C8" w14:textId="1FADE82C" w:rsidR="00C5504A" w:rsidRPr="005F3696" w:rsidRDefault="00C5504A" w:rsidP="005F3696">
      <w:pPr>
        <w:spacing w:line="276" w:lineRule="auto"/>
        <w:rPr>
          <w:rFonts w:ascii="Arial" w:hAnsi="Arial" w:cs="Arial"/>
        </w:rPr>
      </w:pPr>
    </w:p>
    <w:p w14:paraId="6565E354" w14:textId="77777777" w:rsidR="001B4A56" w:rsidRPr="00EC1434" w:rsidRDefault="001B4A56" w:rsidP="001D50D6">
      <w:pPr>
        <w:pStyle w:val="Listenabsatz"/>
        <w:numPr>
          <w:ilvl w:val="0"/>
          <w:numId w:val="2"/>
        </w:numPr>
        <w:spacing w:line="276" w:lineRule="auto"/>
        <w:rPr>
          <w:rFonts w:ascii="Arial" w:hAnsi="Arial" w:cs="Arial"/>
          <w:b/>
        </w:rPr>
      </w:pPr>
      <w:r w:rsidRPr="00EC1434">
        <w:rPr>
          <w:rFonts w:ascii="Arial" w:hAnsi="Arial" w:cs="Arial"/>
          <w:b/>
        </w:rPr>
        <w:t>Anlagen</w:t>
      </w:r>
    </w:p>
    <w:p w14:paraId="10CEF97E" w14:textId="77777777" w:rsidR="00841F54" w:rsidRPr="00EC1434" w:rsidRDefault="00841F54" w:rsidP="001D50D6">
      <w:pPr>
        <w:pStyle w:val="Listenabsatz"/>
        <w:numPr>
          <w:ilvl w:val="1"/>
          <w:numId w:val="2"/>
        </w:numPr>
        <w:spacing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Literaturverzeichnis</w:t>
      </w:r>
      <w:r w:rsidRPr="00EC1434">
        <w:rPr>
          <w:rFonts w:ascii="Arial" w:hAnsi="Arial" w:cs="Arial"/>
        </w:rPr>
        <w:tab/>
      </w:r>
    </w:p>
    <w:p w14:paraId="6F46006E" w14:textId="77777777" w:rsidR="001B4A56" w:rsidRPr="00EC1434" w:rsidRDefault="00037B66" w:rsidP="001D50D6">
      <w:pPr>
        <w:pStyle w:val="Listenabsatz"/>
        <w:numPr>
          <w:ilvl w:val="1"/>
          <w:numId w:val="2"/>
        </w:numPr>
        <w:spacing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Lebenslauf tabellarisch</w:t>
      </w:r>
    </w:p>
    <w:p w14:paraId="6B8B7BDC" w14:textId="77777777" w:rsidR="001B4A56" w:rsidRPr="00EC1434" w:rsidRDefault="001B4A56" w:rsidP="001D50D6">
      <w:pPr>
        <w:pStyle w:val="Listenabsatz"/>
        <w:numPr>
          <w:ilvl w:val="1"/>
          <w:numId w:val="2"/>
        </w:numPr>
        <w:spacing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 xml:space="preserve">Schriftliche Genehmigung der jeweiligen Institutsleitung </w:t>
      </w:r>
      <w:r w:rsidR="00841F54" w:rsidRPr="00EC1434">
        <w:rPr>
          <w:rFonts w:ascii="Arial" w:hAnsi="Arial" w:cs="Arial"/>
        </w:rPr>
        <w:t>über</w:t>
      </w:r>
      <w:r w:rsidRPr="00EC1434">
        <w:rPr>
          <w:rFonts w:ascii="Arial" w:hAnsi="Arial" w:cs="Arial"/>
        </w:rPr>
        <w:t xml:space="preserve"> die Nutzung von Räumen und Geräten</w:t>
      </w:r>
      <w:r w:rsidR="00841F54" w:rsidRPr="00EC1434">
        <w:rPr>
          <w:rFonts w:ascii="Arial" w:hAnsi="Arial" w:cs="Arial"/>
        </w:rPr>
        <w:t xml:space="preserve"> und ggf. Bestätigung der Eigenleistungen</w:t>
      </w:r>
    </w:p>
    <w:p w14:paraId="72A1E3A5" w14:textId="5C98F351" w:rsidR="00EE4C98" w:rsidRPr="00EE4C98" w:rsidRDefault="001B4A56" w:rsidP="00EE4C98">
      <w:pPr>
        <w:pStyle w:val="Listenabsatz"/>
        <w:numPr>
          <w:ilvl w:val="1"/>
          <w:numId w:val="2"/>
        </w:numPr>
        <w:spacing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Ausgefülltes Formular zum Datenschutz und zu Verpflichtungen</w:t>
      </w:r>
    </w:p>
    <w:p w14:paraId="7D43443B" w14:textId="2CDEC778" w:rsidR="001B4A56" w:rsidRPr="00EC1434" w:rsidRDefault="005F3696" w:rsidP="001D50D6">
      <w:pPr>
        <w:spacing w:after="0" w:line="276" w:lineRule="auto"/>
        <w:ind w:left="72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ggf. </w:t>
      </w:r>
      <w:r w:rsidR="00C5504A" w:rsidRPr="00EC1434">
        <w:rPr>
          <w:rFonts w:ascii="Arial" w:hAnsi="Arial" w:cs="Arial"/>
          <w:b/>
          <w:i/>
        </w:rPr>
        <w:t>zusätzlich</w:t>
      </w:r>
      <w:r w:rsidR="004516C5" w:rsidRPr="00EC1434">
        <w:rPr>
          <w:rFonts w:ascii="Arial" w:hAnsi="Arial" w:cs="Arial"/>
          <w:b/>
          <w:i/>
        </w:rPr>
        <w:t>:</w:t>
      </w:r>
    </w:p>
    <w:p w14:paraId="189D8160" w14:textId="77777777" w:rsidR="001B4A56" w:rsidRPr="00EC1434" w:rsidRDefault="001B4A56" w:rsidP="001D50D6">
      <w:pPr>
        <w:pStyle w:val="Listenabsatz"/>
        <w:numPr>
          <w:ilvl w:val="1"/>
          <w:numId w:val="2"/>
        </w:numPr>
        <w:spacing w:after="0" w:line="276" w:lineRule="auto"/>
        <w:ind w:left="1077" w:hanging="357"/>
        <w:rPr>
          <w:rFonts w:ascii="Arial" w:hAnsi="Arial" w:cs="Arial"/>
        </w:rPr>
      </w:pPr>
      <w:r w:rsidRPr="00EC1434">
        <w:rPr>
          <w:rFonts w:ascii="Arial" w:hAnsi="Arial" w:cs="Arial"/>
        </w:rPr>
        <w:t>Immatrikulationsbescheinigung an der DSHS</w:t>
      </w:r>
    </w:p>
    <w:p w14:paraId="6EF92BC4" w14:textId="77777777" w:rsidR="000F3CC7" w:rsidRDefault="001B4A56" w:rsidP="000F3CC7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EC1434">
        <w:rPr>
          <w:rFonts w:ascii="Arial" w:hAnsi="Arial" w:cs="Arial"/>
        </w:rPr>
        <w:t>B</w:t>
      </w:r>
      <w:r w:rsidR="00284218">
        <w:rPr>
          <w:rFonts w:ascii="Arial" w:hAnsi="Arial" w:cs="Arial"/>
        </w:rPr>
        <w:t>etreuungszusage durch Professor*i</w:t>
      </w:r>
      <w:r w:rsidRPr="00EC1434">
        <w:rPr>
          <w:rFonts w:ascii="Arial" w:hAnsi="Arial" w:cs="Arial"/>
        </w:rPr>
        <w:t xml:space="preserve">n oder </w:t>
      </w:r>
      <w:proofErr w:type="spellStart"/>
      <w:r w:rsidRPr="00EC1434">
        <w:rPr>
          <w:rFonts w:ascii="Arial" w:hAnsi="Arial" w:cs="Arial"/>
        </w:rPr>
        <w:t>Post</w:t>
      </w:r>
      <w:r w:rsidR="00E87BF4" w:rsidRPr="00EC1434">
        <w:rPr>
          <w:rFonts w:ascii="Arial" w:hAnsi="Arial" w:cs="Arial"/>
        </w:rPr>
        <w:t>d</w:t>
      </w:r>
      <w:r w:rsidR="00C5504A" w:rsidRPr="00EC1434">
        <w:rPr>
          <w:rFonts w:ascii="Arial" w:hAnsi="Arial" w:cs="Arial"/>
        </w:rPr>
        <w:t>oc</w:t>
      </w:r>
      <w:proofErr w:type="spellEnd"/>
    </w:p>
    <w:p w14:paraId="022E8AD4" w14:textId="77777777" w:rsidR="000F3CC7" w:rsidRDefault="00696A35" w:rsidP="000F3CC7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0F3CC7">
        <w:rPr>
          <w:rFonts w:ascii="Arial" w:hAnsi="Arial" w:cs="Arial"/>
        </w:rPr>
        <w:t xml:space="preserve">bei </w:t>
      </w:r>
      <w:r w:rsidR="00EB589B" w:rsidRPr="000F3CC7">
        <w:rPr>
          <w:rFonts w:ascii="Arial" w:hAnsi="Arial" w:cs="Arial"/>
        </w:rPr>
        <w:t xml:space="preserve">noch nicht als </w:t>
      </w:r>
      <w:r w:rsidR="00284218" w:rsidRPr="000F3CC7">
        <w:rPr>
          <w:rFonts w:ascii="Arial" w:hAnsi="Arial" w:cs="Arial"/>
        </w:rPr>
        <w:t>Promotionsstudierende</w:t>
      </w:r>
      <w:r w:rsidR="00EB589B" w:rsidRPr="000F3CC7">
        <w:rPr>
          <w:rFonts w:ascii="Arial" w:hAnsi="Arial" w:cs="Arial"/>
        </w:rPr>
        <w:t xml:space="preserve"> eingeschriebenen Personen mit dem</w:t>
      </w:r>
      <w:r w:rsidRPr="000F3CC7">
        <w:rPr>
          <w:rFonts w:ascii="Arial" w:hAnsi="Arial" w:cs="Arial"/>
        </w:rPr>
        <w:t xml:space="preserve"> Ziel einer Promotion: Betreuungsnachweis von einer promotionsberechtigten Person der DSHS Köln</w:t>
      </w:r>
    </w:p>
    <w:p w14:paraId="7407ECC4" w14:textId="3770EC85" w:rsidR="00CB5B02" w:rsidRPr="000F3CC7" w:rsidRDefault="00696A35" w:rsidP="000F3CC7">
      <w:pPr>
        <w:pStyle w:val="Listenabsatz"/>
        <w:numPr>
          <w:ilvl w:val="1"/>
          <w:numId w:val="2"/>
        </w:numPr>
        <w:spacing w:after="0" w:line="276" w:lineRule="auto"/>
        <w:rPr>
          <w:rFonts w:ascii="Arial" w:hAnsi="Arial" w:cs="Arial"/>
        </w:rPr>
      </w:pPr>
      <w:r w:rsidRPr="000F3CC7">
        <w:rPr>
          <w:rFonts w:ascii="Arial" w:hAnsi="Arial" w:cs="Arial"/>
        </w:rPr>
        <w:t>Bestätigung der Anbindung an eine wissenschaftliche Einrichtung der DSHS Köln durch den/die A</w:t>
      </w:r>
      <w:r w:rsidR="00284218" w:rsidRPr="000F3CC7">
        <w:rPr>
          <w:rFonts w:ascii="Arial" w:hAnsi="Arial" w:cs="Arial"/>
        </w:rPr>
        <w:t>bteilungs- bzw. Institutsleiter*</w:t>
      </w:r>
      <w:r w:rsidRPr="000F3CC7">
        <w:rPr>
          <w:rFonts w:ascii="Arial" w:hAnsi="Arial" w:cs="Arial"/>
        </w:rPr>
        <w:t>in</w:t>
      </w:r>
    </w:p>
    <w:sectPr w:rsidR="00CB5B02" w:rsidRPr="000F3CC7" w:rsidSect="0005232E">
      <w:footerReference w:type="default" r:id="rId10"/>
      <w:footerReference w:type="first" r:id="rId11"/>
      <w:pgSz w:w="11906" w:h="16838"/>
      <w:pgMar w:top="851" w:right="1133" w:bottom="70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E3816" w14:textId="77777777" w:rsidR="00041202" w:rsidRDefault="00041202" w:rsidP="002609E3">
      <w:pPr>
        <w:spacing w:after="0" w:line="240" w:lineRule="auto"/>
      </w:pPr>
      <w:r>
        <w:separator/>
      </w:r>
    </w:p>
  </w:endnote>
  <w:endnote w:type="continuationSeparator" w:id="0">
    <w:p w14:paraId="12898891" w14:textId="77777777" w:rsidR="00041202" w:rsidRDefault="00041202" w:rsidP="00260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 (Textkörper CS)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5B1AB" w14:textId="3618B289" w:rsidR="00741064" w:rsidRPr="00741064" w:rsidRDefault="000F3CC7" w:rsidP="00741064">
    <w:pPr>
      <w:spacing w:after="0" w:line="276" w:lineRule="auto"/>
      <w:jc w:val="right"/>
      <w:rPr>
        <w:sz w:val="20"/>
        <w:szCs w:val="20"/>
      </w:rPr>
    </w:pPr>
    <w:r>
      <w:rPr>
        <w:sz w:val="20"/>
        <w:szCs w:val="20"/>
      </w:rPr>
      <w:t>Stand 19</w:t>
    </w:r>
    <w:r w:rsidR="00741064" w:rsidRPr="0005232E">
      <w:rPr>
        <w:sz w:val="20"/>
        <w:szCs w:val="20"/>
      </w:rPr>
      <w:t>.0</w:t>
    </w:r>
    <w:r>
      <w:rPr>
        <w:sz w:val="20"/>
        <w:szCs w:val="20"/>
      </w:rPr>
      <w:t>7</w:t>
    </w:r>
    <w:r w:rsidR="00741064" w:rsidRPr="0005232E">
      <w:rPr>
        <w:sz w:val="20"/>
        <w:szCs w:val="20"/>
      </w:rPr>
      <w:t>.20</w:t>
    </w:r>
    <w:r w:rsidR="00741064">
      <w:rPr>
        <w:sz w:val="20"/>
        <w:szCs w:val="20"/>
      </w:rPr>
      <w:t>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E6673" w14:textId="54812C24" w:rsidR="0005232E" w:rsidRPr="0005232E" w:rsidRDefault="0005232E" w:rsidP="0005232E">
    <w:pPr>
      <w:spacing w:after="0" w:line="276" w:lineRule="auto"/>
      <w:jc w:val="right"/>
      <w:rPr>
        <w:sz w:val="20"/>
        <w:szCs w:val="20"/>
      </w:rPr>
    </w:pPr>
    <w:r w:rsidRPr="0005232E">
      <w:rPr>
        <w:sz w:val="20"/>
        <w:szCs w:val="20"/>
      </w:rPr>
      <w:t xml:space="preserve">Stand </w:t>
    </w:r>
    <w:r w:rsidR="007A5F76">
      <w:rPr>
        <w:sz w:val="20"/>
        <w:szCs w:val="20"/>
      </w:rPr>
      <w:t>19.07</w:t>
    </w:r>
    <w:r w:rsidRPr="0005232E">
      <w:rPr>
        <w:sz w:val="20"/>
        <w:szCs w:val="20"/>
      </w:rPr>
      <w:t>.20</w:t>
    </w:r>
    <w:r w:rsidR="00741064">
      <w:rPr>
        <w:sz w:val="20"/>
        <w:szCs w:val="20"/>
      </w:rPr>
      <w:t>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49E7B" w14:textId="77777777" w:rsidR="00041202" w:rsidRDefault="00041202" w:rsidP="002609E3">
      <w:pPr>
        <w:spacing w:after="0" w:line="240" w:lineRule="auto"/>
      </w:pPr>
      <w:r>
        <w:separator/>
      </w:r>
    </w:p>
  </w:footnote>
  <w:footnote w:type="continuationSeparator" w:id="0">
    <w:p w14:paraId="4E74586A" w14:textId="77777777" w:rsidR="00041202" w:rsidRDefault="00041202" w:rsidP="002609E3">
      <w:pPr>
        <w:spacing w:after="0" w:line="240" w:lineRule="auto"/>
      </w:pPr>
      <w:r>
        <w:continuationSeparator/>
      </w:r>
    </w:p>
  </w:footnote>
  <w:footnote w:id="1">
    <w:p w14:paraId="68880D81" w14:textId="1D4BFBD3" w:rsidR="00980C4C" w:rsidRPr="009F538C" w:rsidRDefault="00980C4C" w:rsidP="00DE352D">
      <w:pPr>
        <w:pStyle w:val="p1"/>
        <w:rPr>
          <w:rFonts w:ascii="Calibri" w:hAnsi="Calibri"/>
          <w:sz w:val="16"/>
          <w:szCs w:val="16"/>
        </w:rPr>
      </w:pPr>
      <w:r w:rsidRPr="009F538C">
        <w:rPr>
          <w:rStyle w:val="Funotenzeichen"/>
          <w:rFonts w:asciiTheme="minorHAnsi" w:hAnsiTheme="minorHAnsi" w:cstheme="minorBidi"/>
          <w:sz w:val="16"/>
          <w:szCs w:val="16"/>
          <w:lang w:eastAsia="en-US"/>
        </w:rPr>
        <w:footnoteRef/>
      </w:r>
      <w:r w:rsidRPr="009F538C">
        <w:rPr>
          <w:sz w:val="16"/>
          <w:szCs w:val="16"/>
        </w:rPr>
        <w:t xml:space="preserve"> </w:t>
      </w:r>
      <w:r w:rsidRPr="009F538C">
        <w:rPr>
          <w:rFonts w:ascii="Calibri" w:hAnsi="Calibri"/>
          <w:sz w:val="16"/>
          <w:szCs w:val="16"/>
        </w:rPr>
        <w:t>Hinweis zur Kalkulation von Kongress</w:t>
      </w:r>
      <w:r w:rsidR="001D2774">
        <w:rPr>
          <w:rFonts w:ascii="Calibri" w:hAnsi="Calibri"/>
          <w:sz w:val="16"/>
          <w:szCs w:val="16"/>
        </w:rPr>
        <w:t>reise</w:t>
      </w:r>
      <w:r w:rsidRPr="009F538C">
        <w:rPr>
          <w:rFonts w:ascii="Calibri" w:hAnsi="Calibri"/>
          <w:sz w:val="16"/>
          <w:szCs w:val="16"/>
        </w:rPr>
        <w:t>kosten: Kongress</w:t>
      </w:r>
      <w:r w:rsidR="001D2774">
        <w:rPr>
          <w:rFonts w:ascii="Calibri" w:hAnsi="Calibri"/>
          <w:sz w:val="16"/>
          <w:szCs w:val="16"/>
        </w:rPr>
        <w:t>rei</w:t>
      </w:r>
      <w:r w:rsidR="003263A3">
        <w:rPr>
          <w:rFonts w:ascii="Calibri" w:hAnsi="Calibri"/>
          <w:sz w:val="16"/>
          <w:szCs w:val="16"/>
        </w:rPr>
        <w:t>s</w:t>
      </w:r>
      <w:r w:rsidR="001D2774">
        <w:rPr>
          <w:rFonts w:ascii="Calibri" w:hAnsi="Calibri"/>
          <w:sz w:val="16"/>
          <w:szCs w:val="16"/>
        </w:rPr>
        <w:t>e</w:t>
      </w:r>
      <w:r w:rsidRPr="009F538C">
        <w:rPr>
          <w:rFonts w:ascii="Calibri" w:hAnsi="Calibri"/>
          <w:sz w:val="16"/>
          <w:szCs w:val="16"/>
        </w:rPr>
        <w:t xml:space="preserve">kosten können voll angerechnet werden, bei der länderspezifischen Berechnung vom Auslandstagegeld und Auslandsübernachtungskosten richten Sie sich bitte nach der Auslandskostenerstattungsverordnung unter: </w:t>
      </w:r>
      <w:hyperlink r:id="rId1" w:history="1">
        <w:r w:rsidR="008A6E2E" w:rsidRPr="00931E16">
          <w:rPr>
            <w:rStyle w:val="Hyperlink"/>
            <w:rFonts w:ascii="Calibri" w:hAnsi="Calibri"/>
            <w:sz w:val="16"/>
            <w:szCs w:val="16"/>
          </w:rPr>
          <w:t>https://recht.nrw.de/lmi/owa/br_show_anlage?p_id=35650</w:t>
        </w:r>
      </w:hyperlink>
      <w:r w:rsidR="008A6E2E">
        <w:rPr>
          <w:rFonts w:ascii="Calibri" w:hAnsi="Calibri"/>
          <w:sz w:val="16"/>
          <w:szCs w:val="16"/>
        </w:rPr>
        <w:t xml:space="preserve"> . </w:t>
      </w:r>
      <w:r w:rsidR="008A6E2E" w:rsidRPr="008A6E2E">
        <w:rPr>
          <w:rFonts w:ascii="Calibri" w:hAnsi="Calibri"/>
          <w:sz w:val="16"/>
          <w:szCs w:val="16"/>
        </w:rPr>
        <w:t>Für die Beantragung zusätzlicher Mittel</w:t>
      </w:r>
      <w:r w:rsidR="008A6E2E">
        <w:rPr>
          <w:rFonts w:ascii="Calibri" w:hAnsi="Calibri"/>
          <w:sz w:val="16"/>
          <w:szCs w:val="16"/>
        </w:rPr>
        <w:t xml:space="preserve"> zum Aufbau einer internationalen Kooperation</w:t>
      </w:r>
      <w:r w:rsidR="008A6E2E" w:rsidRPr="008A6E2E">
        <w:rPr>
          <w:rFonts w:ascii="Calibri" w:hAnsi="Calibri"/>
          <w:sz w:val="16"/>
          <w:szCs w:val="16"/>
        </w:rPr>
        <w:t xml:space="preserve"> </w:t>
      </w:r>
      <w:r w:rsidR="008A6E2E">
        <w:rPr>
          <w:rFonts w:ascii="Calibri" w:hAnsi="Calibri"/>
          <w:sz w:val="16"/>
          <w:szCs w:val="16"/>
        </w:rPr>
        <w:t>im Rahmen der Förderlinie</w:t>
      </w:r>
      <w:r w:rsidR="004A488F">
        <w:rPr>
          <w:rFonts w:ascii="Calibri" w:hAnsi="Calibri"/>
          <w:sz w:val="16"/>
          <w:szCs w:val="16"/>
        </w:rPr>
        <w:t>n</w:t>
      </w:r>
      <w:r w:rsidR="008A6E2E">
        <w:rPr>
          <w:rFonts w:ascii="Calibri" w:hAnsi="Calibri"/>
          <w:sz w:val="16"/>
          <w:szCs w:val="16"/>
        </w:rPr>
        <w:t xml:space="preserve"> 2</w:t>
      </w:r>
      <w:r w:rsidR="004A488F">
        <w:rPr>
          <w:rFonts w:ascii="Calibri" w:hAnsi="Calibri"/>
          <w:sz w:val="16"/>
          <w:szCs w:val="16"/>
        </w:rPr>
        <w:t xml:space="preserve"> und 4</w:t>
      </w:r>
      <w:r w:rsidR="008A6E2E">
        <w:rPr>
          <w:rFonts w:ascii="Calibri" w:hAnsi="Calibri"/>
          <w:sz w:val="16"/>
          <w:szCs w:val="16"/>
        </w:rPr>
        <w:t xml:space="preserve"> </w:t>
      </w:r>
      <w:r w:rsidR="008A6E2E" w:rsidRPr="008A6E2E">
        <w:rPr>
          <w:rFonts w:ascii="Calibri" w:hAnsi="Calibri"/>
          <w:sz w:val="16"/>
          <w:szCs w:val="16"/>
        </w:rPr>
        <w:t>kalkulieren Sie diese bitte anhand der DFG-Pauschalsätze „Kooperationsanbahnung“</w:t>
      </w:r>
      <w:r w:rsidR="008A6E2E">
        <w:rPr>
          <w:rFonts w:ascii="Calibri" w:hAnsi="Calibri"/>
          <w:sz w:val="16"/>
          <w:szCs w:val="16"/>
        </w:rPr>
        <w:t xml:space="preserve">, </w:t>
      </w:r>
      <w:r w:rsidR="008A6E2E" w:rsidRPr="008A6E2E">
        <w:rPr>
          <w:rFonts w:ascii="Calibri" w:hAnsi="Calibri"/>
          <w:sz w:val="16"/>
          <w:szCs w:val="16"/>
        </w:rPr>
        <w:t xml:space="preserve">s. hierzu DFG-Förderprogramm Aufbau internationale Kooperationen unter: </w:t>
      </w:r>
      <w:hyperlink r:id="rId2" w:history="1">
        <w:r w:rsidR="008A6E2E" w:rsidRPr="008A6E2E">
          <w:rPr>
            <w:rStyle w:val="Hyperlink"/>
            <w:rFonts w:ascii="Calibri" w:hAnsi="Calibri"/>
            <w:sz w:val="16"/>
            <w:szCs w:val="16"/>
          </w:rPr>
          <w:t>www.dfg.de/aufbau_int_kooperationen/</w:t>
        </w:r>
      </w:hyperlink>
      <w:r w:rsidR="008A6E2E">
        <w:rPr>
          <w:rFonts w:ascii="Calibri" w:hAnsi="Calibri"/>
          <w:sz w:val="16"/>
          <w:szCs w:val="16"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47A4"/>
    <w:multiLevelType w:val="hybridMultilevel"/>
    <w:tmpl w:val="481272CA"/>
    <w:lvl w:ilvl="0" w:tplc="02920FD6">
      <w:start w:val="1"/>
      <w:numFmt w:val="decimal"/>
      <w:lvlText w:val="2.2.%1."/>
      <w:lvlJc w:val="left"/>
      <w:pPr>
        <w:ind w:left="180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A6F83"/>
    <w:multiLevelType w:val="hybridMultilevel"/>
    <w:tmpl w:val="AAA647A2"/>
    <w:lvl w:ilvl="0" w:tplc="747E6B18">
      <w:start w:val="1"/>
      <w:numFmt w:val="bullet"/>
      <w:lvlText w:val="o"/>
      <w:lvlJc w:val="left"/>
      <w:pPr>
        <w:ind w:left="1079" w:hanging="368"/>
      </w:pPr>
      <w:rPr>
        <w:rFonts w:ascii="Times New Roman" w:eastAsia="Times New Roman" w:hAnsi="Times New Roman" w:hint="default"/>
        <w:color w:val="4F4F4F"/>
        <w:w w:val="117"/>
        <w:sz w:val="21"/>
        <w:szCs w:val="21"/>
      </w:rPr>
    </w:lvl>
    <w:lvl w:ilvl="1" w:tplc="0FBCE826">
      <w:start w:val="1"/>
      <w:numFmt w:val="bullet"/>
      <w:lvlText w:val="•"/>
      <w:lvlJc w:val="left"/>
      <w:pPr>
        <w:ind w:left="2162" w:hanging="368"/>
      </w:pPr>
      <w:rPr>
        <w:rFonts w:hint="default"/>
      </w:rPr>
    </w:lvl>
    <w:lvl w:ilvl="2" w:tplc="AFC46958">
      <w:start w:val="1"/>
      <w:numFmt w:val="bullet"/>
      <w:lvlText w:val="•"/>
      <w:lvlJc w:val="left"/>
      <w:pPr>
        <w:ind w:left="3245" w:hanging="368"/>
      </w:pPr>
      <w:rPr>
        <w:rFonts w:hint="default"/>
      </w:rPr>
    </w:lvl>
    <w:lvl w:ilvl="3" w:tplc="BBDA4B62">
      <w:start w:val="1"/>
      <w:numFmt w:val="bullet"/>
      <w:lvlText w:val="•"/>
      <w:lvlJc w:val="left"/>
      <w:pPr>
        <w:ind w:left="4327" w:hanging="368"/>
      </w:pPr>
      <w:rPr>
        <w:rFonts w:hint="default"/>
      </w:rPr>
    </w:lvl>
    <w:lvl w:ilvl="4" w:tplc="3FE0DFD0">
      <w:start w:val="1"/>
      <w:numFmt w:val="bullet"/>
      <w:lvlText w:val="•"/>
      <w:lvlJc w:val="left"/>
      <w:pPr>
        <w:ind w:left="5410" w:hanging="368"/>
      </w:pPr>
      <w:rPr>
        <w:rFonts w:hint="default"/>
      </w:rPr>
    </w:lvl>
    <w:lvl w:ilvl="5" w:tplc="ECECD086">
      <w:start w:val="1"/>
      <w:numFmt w:val="bullet"/>
      <w:lvlText w:val="•"/>
      <w:lvlJc w:val="left"/>
      <w:pPr>
        <w:ind w:left="6493" w:hanging="368"/>
      </w:pPr>
      <w:rPr>
        <w:rFonts w:hint="default"/>
      </w:rPr>
    </w:lvl>
    <w:lvl w:ilvl="6" w:tplc="61BCEAC2">
      <w:start w:val="1"/>
      <w:numFmt w:val="bullet"/>
      <w:lvlText w:val="•"/>
      <w:lvlJc w:val="left"/>
      <w:pPr>
        <w:ind w:left="7575" w:hanging="368"/>
      </w:pPr>
      <w:rPr>
        <w:rFonts w:hint="default"/>
      </w:rPr>
    </w:lvl>
    <w:lvl w:ilvl="7" w:tplc="C35C289A">
      <w:start w:val="1"/>
      <w:numFmt w:val="bullet"/>
      <w:lvlText w:val="•"/>
      <w:lvlJc w:val="left"/>
      <w:pPr>
        <w:ind w:left="8658" w:hanging="368"/>
      </w:pPr>
      <w:rPr>
        <w:rFonts w:hint="default"/>
      </w:rPr>
    </w:lvl>
    <w:lvl w:ilvl="8" w:tplc="28AA8CD2">
      <w:start w:val="1"/>
      <w:numFmt w:val="bullet"/>
      <w:lvlText w:val="•"/>
      <w:lvlJc w:val="left"/>
      <w:pPr>
        <w:ind w:left="9741" w:hanging="368"/>
      </w:pPr>
      <w:rPr>
        <w:rFonts w:hint="default"/>
      </w:rPr>
    </w:lvl>
  </w:abstractNum>
  <w:abstractNum w:abstractNumId="2" w15:restartNumberingAfterBreak="0">
    <w:nsid w:val="0B586EC8"/>
    <w:multiLevelType w:val="hybridMultilevel"/>
    <w:tmpl w:val="79927C90"/>
    <w:lvl w:ilvl="0" w:tplc="268C2E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76280"/>
    <w:multiLevelType w:val="hybridMultilevel"/>
    <w:tmpl w:val="4FCE1210"/>
    <w:lvl w:ilvl="0" w:tplc="02920FD6">
      <w:start w:val="1"/>
      <w:numFmt w:val="decimal"/>
      <w:lvlText w:val="2.2.%1."/>
      <w:lvlJc w:val="left"/>
      <w:pPr>
        <w:ind w:left="180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2920FD6">
      <w:start w:val="1"/>
      <w:numFmt w:val="decimal"/>
      <w:lvlText w:val="2.2.%3."/>
      <w:lvlJc w:val="left"/>
      <w:pPr>
        <w:ind w:left="2340" w:hanging="360"/>
      </w:pPr>
      <w:rPr>
        <w:rFonts w:hint="default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D3B02"/>
    <w:multiLevelType w:val="hybridMultilevel"/>
    <w:tmpl w:val="1B92F1EA"/>
    <w:lvl w:ilvl="0" w:tplc="067C1A8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57FEB"/>
    <w:multiLevelType w:val="multilevel"/>
    <w:tmpl w:val="4B7C3EAE"/>
    <w:lvl w:ilvl="0">
      <w:start w:val="3"/>
      <w:numFmt w:val="decimal"/>
      <w:lvlText w:val="%1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asciiTheme="majorHAnsi" w:hAnsiTheme="maj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HAnsi" w:hAnsiTheme="maj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ajorHAnsi" w:hAnsiTheme="maj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ajorHAnsi" w:hAnsiTheme="maj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ajorHAnsi" w:hAnsiTheme="majorHAns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ajorHAnsi" w:hAnsiTheme="majorHAnsi" w:hint="default"/>
      </w:rPr>
    </w:lvl>
  </w:abstractNum>
  <w:abstractNum w:abstractNumId="6" w15:restartNumberingAfterBreak="0">
    <w:nsid w:val="25FD1707"/>
    <w:multiLevelType w:val="multilevel"/>
    <w:tmpl w:val="DE3419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lvlText w:val="%3.3.1"/>
      <w:lvlJc w:val="left"/>
      <w:pPr>
        <w:ind w:left="1800" w:hanging="720"/>
      </w:pPr>
      <w:rPr>
        <w:rFonts w:ascii="Arial" w:hAnsi="Arial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2ED154FC"/>
    <w:multiLevelType w:val="hybridMultilevel"/>
    <w:tmpl w:val="335EEB98"/>
    <w:lvl w:ilvl="0" w:tplc="02920FD6">
      <w:start w:val="1"/>
      <w:numFmt w:val="decimal"/>
      <w:lvlText w:val="2.2.%1."/>
      <w:lvlJc w:val="left"/>
      <w:pPr>
        <w:ind w:left="180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520" w:hanging="360"/>
      </w:pPr>
    </w:lvl>
    <w:lvl w:ilvl="2" w:tplc="0407001B" w:tentative="1">
      <w:start w:val="1"/>
      <w:numFmt w:val="lowerRoman"/>
      <w:lvlText w:val="%3."/>
      <w:lvlJc w:val="right"/>
      <w:pPr>
        <w:ind w:left="3240" w:hanging="180"/>
      </w:pPr>
    </w:lvl>
    <w:lvl w:ilvl="3" w:tplc="0407000F" w:tentative="1">
      <w:start w:val="1"/>
      <w:numFmt w:val="decimal"/>
      <w:lvlText w:val="%4."/>
      <w:lvlJc w:val="left"/>
      <w:pPr>
        <w:ind w:left="3960" w:hanging="360"/>
      </w:pPr>
    </w:lvl>
    <w:lvl w:ilvl="4" w:tplc="04070019" w:tentative="1">
      <w:start w:val="1"/>
      <w:numFmt w:val="lowerLetter"/>
      <w:lvlText w:val="%5."/>
      <w:lvlJc w:val="left"/>
      <w:pPr>
        <w:ind w:left="4680" w:hanging="360"/>
      </w:pPr>
    </w:lvl>
    <w:lvl w:ilvl="5" w:tplc="0407001B" w:tentative="1">
      <w:start w:val="1"/>
      <w:numFmt w:val="lowerRoman"/>
      <w:lvlText w:val="%6."/>
      <w:lvlJc w:val="right"/>
      <w:pPr>
        <w:ind w:left="5400" w:hanging="180"/>
      </w:pPr>
    </w:lvl>
    <w:lvl w:ilvl="6" w:tplc="0407000F" w:tentative="1">
      <w:start w:val="1"/>
      <w:numFmt w:val="decimal"/>
      <w:lvlText w:val="%7."/>
      <w:lvlJc w:val="left"/>
      <w:pPr>
        <w:ind w:left="6120" w:hanging="360"/>
      </w:pPr>
    </w:lvl>
    <w:lvl w:ilvl="7" w:tplc="04070019" w:tentative="1">
      <w:start w:val="1"/>
      <w:numFmt w:val="lowerLetter"/>
      <w:lvlText w:val="%8."/>
      <w:lvlJc w:val="left"/>
      <w:pPr>
        <w:ind w:left="6840" w:hanging="360"/>
      </w:pPr>
    </w:lvl>
    <w:lvl w:ilvl="8" w:tplc="0407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FC41CA5"/>
    <w:multiLevelType w:val="multilevel"/>
    <w:tmpl w:val="239A48C6"/>
    <w:lvl w:ilvl="0">
      <w:start w:val="3"/>
      <w:numFmt w:val="decimal"/>
      <w:lvlText w:val="%1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4"/>
      <w:numFmt w:val="decimal"/>
      <w:lvlText w:val="%1.%2"/>
      <w:lvlJc w:val="left"/>
      <w:pPr>
        <w:ind w:left="1069" w:hanging="360"/>
      </w:pPr>
      <w:rPr>
        <w:rFonts w:asciiTheme="majorHAnsi" w:hAnsiTheme="majorHAnsi"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asciiTheme="majorHAnsi" w:hAnsiTheme="majorHAnsi"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asciiTheme="majorHAnsi" w:hAnsiTheme="majorHAnsi"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asciiTheme="majorHAnsi" w:hAnsiTheme="majorHAnsi"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asciiTheme="majorHAnsi" w:hAnsiTheme="majorHAnsi"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asciiTheme="majorHAnsi" w:hAnsiTheme="majorHAnsi"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asciiTheme="majorHAnsi" w:hAnsiTheme="majorHAnsi"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asciiTheme="majorHAnsi" w:hAnsiTheme="majorHAnsi" w:hint="default"/>
      </w:rPr>
    </w:lvl>
  </w:abstractNum>
  <w:abstractNum w:abstractNumId="9" w15:restartNumberingAfterBreak="0">
    <w:nsid w:val="47AA0BD5"/>
    <w:multiLevelType w:val="hybridMultilevel"/>
    <w:tmpl w:val="C9C8B44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BD3D31"/>
    <w:multiLevelType w:val="hybridMultilevel"/>
    <w:tmpl w:val="B212EF1E"/>
    <w:lvl w:ilvl="0" w:tplc="AF70F6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383BDC"/>
    <w:multiLevelType w:val="hybridMultilevel"/>
    <w:tmpl w:val="53DA2794"/>
    <w:lvl w:ilvl="0" w:tplc="DFB84B32">
      <w:numFmt w:val="bullet"/>
      <w:lvlText w:val=""/>
      <w:lvlJc w:val="left"/>
      <w:pPr>
        <w:ind w:left="1186" w:hanging="360"/>
      </w:pPr>
      <w:rPr>
        <w:rFonts w:ascii="Symbol" w:eastAsia="Symbol" w:hAnsi="Symbol" w:cs="Symbol" w:hint="default"/>
        <w:w w:val="99"/>
        <w:sz w:val="22"/>
        <w:szCs w:val="22"/>
        <w:lang w:val="de-DE" w:eastAsia="de-DE" w:bidi="de-DE"/>
      </w:rPr>
    </w:lvl>
    <w:lvl w:ilvl="1" w:tplc="309E8AD4">
      <w:numFmt w:val="bullet"/>
      <w:lvlText w:val="•"/>
      <w:lvlJc w:val="left"/>
      <w:pPr>
        <w:ind w:left="2006" w:hanging="360"/>
      </w:pPr>
      <w:rPr>
        <w:rFonts w:hint="default"/>
        <w:lang w:val="de-DE" w:eastAsia="de-DE" w:bidi="de-DE"/>
      </w:rPr>
    </w:lvl>
    <w:lvl w:ilvl="2" w:tplc="73921B12">
      <w:numFmt w:val="bullet"/>
      <w:lvlText w:val="•"/>
      <w:lvlJc w:val="left"/>
      <w:pPr>
        <w:ind w:left="2833" w:hanging="360"/>
      </w:pPr>
      <w:rPr>
        <w:rFonts w:hint="default"/>
        <w:lang w:val="de-DE" w:eastAsia="de-DE" w:bidi="de-DE"/>
      </w:rPr>
    </w:lvl>
    <w:lvl w:ilvl="3" w:tplc="C17439EE">
      <w:numFmt w:val="bullet"/>
      <w:lvlText w:val="•"/>
      <w:lvlJc w:val="left"/>
      <w:pPr>
        <w:ind w:left="3659" w:hanging="360"/>
      </w:pPr>
      <w:rPr>
        <w:rFonts w:hint="default"/>
        <w:lang w:val="de-DE" w:eastAsia="de-DE" w:bidi="de-DE"/>
      </w:rPr>
    </w:lvl>
    <w:lvl w:ilvl="4" w:tplc="AAE0D2A6">
      <w:numFmt w:val="bullet"/>
      <w:lvlText w:val="•"/>
      <w:lvlJc w:val="left"/>
      <w:pPr>
        <w:ind w:left="4486" w:hanging="360"/>
      </w:pPr>
      <w:rPr>
        <w:rFonts w:hint="default"/>
        <w:lang w:val="de-DE" w:eastAsia="de-DE" w:bidi="de-DE"/>
      </w:rPr>
    </w:lvl>
    <w:lvl w:ilvl="5" w:tplc="E2EE8ABE">
      <w:numFmt w:val="bullet"/>
      <w:lvlText w:val="•"/>
      <w:lvlJc w:val="left"/>
      <w:pPr>
        <w:ind w:left="5313" w:hanging="360"/>
      </w:pPr>
      <w:rPr>
        <w:rFonts w:hint="default"/>
        <w:lang w:val="de-DE" w:eastAsia="de-DE" w:bidi="de-DE"/>
      </w:rPr>
    </w:lvl>
    <w:lvl w:ilvl="6" w:tplc="2A8CBE62">
      <w:numFmt w:val="bullet"/>
      <w:lvlText w:val="•"/>
      <w:lvlJc w:val="left"/>
      <w:pPr>
        <w:ind w:left="6139" w:hanging="360"/>
      </w:pPr>
      <w:rPr>
        <w:rFonts w:hint="default"/>
        <w:lang w:val="de-DE" w:eastAsia="de-DE" w:bidi="de-DE"/>
      </w:rPr>
    </w:lvl>
    <w:lvl w:ilvl="7" w:tplc="6C1AAB36">
      <w:numFmt w:val="bullet"/>
      <w:lvlText w:val="•"/>
      <w:lvlJc w:val="left"/>
      <w:pPr>
        <w:ind w:left="6966" w:hanging="360"/>
      </w:pPr>
      <w:rPr>
        <w:rFonts w:hint="default"/>
        <w:lang w:val="de-DE" w:eastAsia="de-DE" w:bidi="de-DE"/>
      </w:rPr>
    </w:lvl>
    <w:lvl w:ilvl="8" w:tplc="CC6E4CB6">
      <w:numFmt w:val="bullet"/>
      <w:lvlText w:val="•"/>
      <w:lvlJc w:val="left"/>
      <w:pPr>
        <w:ind w:left="7793" w:hanging="360"/>
      </w:pPr>
      <w:rPr>
        <w:rFonts w:hint="default"/>
        <w:lang w:val="de-DE" w:eastAsia="de-DE" w:bidi="de-DE"/>
      </w:rPr>
    </w:lvl>
  </w:abstractNum>
  <w:abstractNum w:abstractNumId="12" w15:restartNumberingAfterBreak="0">
    <w:nsid w:val="49CE30C9"/>
    <w:multiLevelType w:val="multilevel"/>
    <w:tmpl w:val="A07673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HAnsi" w:hAnsiTheme="minorHAnsi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4D283EE7"/>
    <w:multiLevelType w:val="multilevel"/>
    <w:tmpl w:val="0D56F3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2.3.2%3"/>
      <w:lvlJc w:val="left"/>
      <w:pPr>
        <w:ind w:left="1800" w:hanging="720"/>
      </w:pPr>
      <w:rPr>
        <w:rFonts w:ascii="Arial" w:hAnsi="Arial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540D310B"/>
    <w:multiLevelType w:val="multilevel"/>
    <w:tmpl w:val="DE3419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3.1"/>
      <w:lvlJc w:val="left"/>
      <w:pPr>
        <w:ind w:left="1800" w:hanging="720"/>
      </w:pPr>
      <w:rPr>
        <w:rFonts w:ascii="Arial" w:hAnsi="Arial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5A762837"/>
    <w:multiLevelType w:val="multilevel"/>
    <w:tmpl w:val="46C2E0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2"/>
      <w:numFmt w:val="decimal"/>
      <w:lvlText w:val="%3.3.1"/>
      <w:lvlJc w:val="left"/>
      <w:pPr>
        <w:ind w:left="1800" w:hanging="720"/>
      </w:pPr>
      <w:rPr>
        <w:rFonts w:ascii="Arial" w:hAnsi="Arial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6A447D8A"/>
    <w:multiLevelType w:val="hybridMultilevel"/>
    <w:tmpl w:val="F5880B52"/>
    <w:lvl w:ilvl="0" w:tplc="8D2A0C0C">
      <w:start w:val="1"/>
      <w:numFmt w:val="bullet"/>
      <w:lvlText w:val="o"/>
      <w:lvlJc w:val="left"/>
      <w:pPr>
        <w:ind w:left="1094" w:hanging="368"/>
      </w:pPr>
      <w:rPr>
        <w:rFonts w:ascii="Times New Roman" w:eastAsia="Times New Roman" w:hAnsi="Times New Roman" w:hint="default"/>
        <w:color w:val="363636"/>
        <w:w w:val="117"/>
        <w:sz w:val="21"/>
        <w:szCs w:val="21"/>
      </w:rPr>
    </w:lvl>
    <w:lvl w:ilvl="1" w:tplc="A21A524E">
      <w:start w:val="1"/>
      <w:numFmt w:val="bullet"/>
      <w:lvlText w:val="•"/>
      <w:lvlJc w:val="left"/>
      <w:pPr>
        <w:ind w:left="2175" w:hanging="368"/>
      </w:pPr>
      <w:rPr>
        <w:rFonts w:hint="default"/>
      </w:rPr>
    </w:lvl>
    <w:lvl w:ilvl="2" w:tplc="057E28B6">
      <w:start w:val="1"/>
      <w:numFmt w:val="bullet"/>
      <w:lvlText w:val="•"/>
      <w:lvlJc w:val="left"/>
      <w:pPr>
        <w:ind w:left="3256" w:hanging="368"/>
      </w:pPr>
      <w:rPr>
        <w:rFonts w:hint="default"/>
      </w:rPr>
    </w:lvl>
    <w:lvl w:ilvl="3" w:tplc="189C8246">
      <w:start w:val="1"/>
      <w:numFmt w:val="bullet"/>
      <w:lvlText w:val="•"/>
      <w:lvlJc w:val="left"/>
      <w:pPr>
        <w:ind w:left="4337" w:hanging="368"/>
      </w:pPr>
      <w:rPr>
        <w:rFonts w:hint="default"/>
      </w:rPr>
    </w:lvl>
    <w:lvl w:ilvl="4" w:tplc="5C7C9F26">
      <w:start w:val="1"/>
      <w:numFmt w:val="bullet"/>
      <w:lvlText w:val="•"/>
      <w:lvlJc w:val="left"/>
      <w:pPr>
        <w:ind w:left="5419" w:hanging="368"/>
      </w:pPr>
      <w:rPr>
        <w:rFonts w:hint="default"/>
      </w:rPr>
    </w:lvl>
    <w:lvl w:ilvl="5" w:tplc="0F9E882E">
      <w:start w:val="1"/>
      <w:numFmt w:val="bullet"/>
      <w:lvlText w:val="•"/>
      <w:lvlJc w:val="left"/>
      <w:pPr>
        <w:ind w:left="6500" w:hanging="368"/>
      </w:pPr>
      <w:rPr>
        <w:rFonts w:hint="default"/>
      </w:rPr>
    </w:lvl>
    <w:lvl w:ilvl="6" w:tplc="D47A02A8">
      <w:start w:val="1"/>
      <w:numFmt w:val="bullet"/>
      <w:lvlText w:val="•"/>
      <w:lvlJc w:val="left"/>
      <w:pPr>
        <w:ind w:left="7581" w:hanging="368"/>
      </w:pPr>
      <w:rPr>
        <w:rFonts w:hint="default"/>
      </w:rPr>
    </w:lvl>
    <w:lvl w:ilvl="7" w:tplc="1EFCF944">
      <w:start w:val="1"/>
      <w:numFmt w:val="bullet"/>
      <w:lvlText w:val="•"/>
      <w:lvlJc w:val="left"/>
      <w:pPr>
        <w:ind w:left="8662" w:hanging="368"/>
      </w:pPr>
      <w:rPr>
        <w:rFonts w:hint="default"/>
      </w:rPr>
    </w:lvl>
    <w:lvl w:ilvl="8" w:tplc="69C64E06">
      <w:start w:val="1"/>
      <w:numFmt w:val="bullet"/>
      <w:lvlText w:val="•"/>
      <w:lvlJc w:val="left"/>
      <w:pPr>
        <w:ind w:left="9743" w:hanging="368"/>
      </w:pPr>
      <w:rPr>
        <w:rFonts w:hint="default"/>
      </w:rPr>
    </w:lvl>
  </w:abstractNum>
  <w:abstractNum w:abstractNumId="17" w15:restartNumberingAfterBreak="0">
    <w:nsid w:val="6E7422BE"/>
    <w:multiLevelType w:val="hybridMultilevel"/>
    <w:tmpl w:val="84CADC72"/>
    <w:lvl w:ilvl="0" w:tplc="F48E809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7D4FFB"/>
    <w:multiLevelType w:val="multilevel"/>
    <w:tmpl w:val="4FF853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709F4CD3"/>
    <w:multiLevelType w:val="multilevel"/>
    <w:tmpl w:val="DA5A26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2.3.%3."/>
      <w:lvlJc w:val="left"/>
      <w:pPr>
        <w:ind w:left="1440" w:hanging="360"/>
      </w:pPr>
      <w:rPr>
        <w:rFonts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3F6013F"/>
    <w:multiLevelType w:val="multilevel"/>
    <w:tmpl w:val="27B4A5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741E76B2"/>
    <w:multiLevelType w:val="multilevel"/>
    <w:tmpl w:val="27B4A5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EFF4A4F"/>
    <w:multiLevelType w:val="multilevel"/>
    <w:tmpl w:val="0D56F3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2.3.2%3"/>
      <w:lvlJc w:val="left"/>
      <w:pPr>
        <w:ind w:left="1800" w:hanging="720"/>
      </w:pPr>
      <w:rPr>
        <w:rFonts w:ascii="Arial" w:hAnsi="Arial" w:hint="default"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17"/>
  </w:num>
  <w:num w:numId="5">
    <w:abstractNumId w:val="20"/>
  </w:num>
  <w:num w:numId="6">
    <w:abstractNumId w:val="18"/>
  </w:num>
  <w:num w:numId="7">
    <w:abstractNumId w:val="21"/>
  </w:num>
  <w:num w:numId="8">
    <w:abstractNumId w:val="8"/>
  </w:num>
  <w:num w:numId="9">
    <w:abstractNumId w:val="5"/>
  </w:num>
  <w:num w:numId="10">
    <w:abstractNumId w:val="16"/>
  </w:num>
  <w:num w:numId="11">
    <w:abstractNumId w:val="1"/>
  </w:num>
  <w:num w:numId="12">
    <w:abstractNumId w:val="9"/>
  </w:num>
  <w:num w:numId="13">
    <w:abstractNumId w:val="10"/>
  </w:num>
  <w:num w:numId="14">
    <w:abstractNumId w:val="12"/>
  </w:num>
  <w:num w:numId="15">
    <w:abstractNumId w:val="15"/>
  </w:num>
  <w:num w:numId="16">
    <w:abstractNumId w:val="22"/>
  </w:num>
  <w:num w:numId="17">
    <w:abstractNumId w:val="13"/>
  </w:num>
  <w:num w:numId="18">
    <w:abstractNumId w:val="1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2"/>
        <w:numFmt w:val="none"/>
        <w:lvlText w:val="2.3.1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19">
    <w:abstractNumId w:val="1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2"/>
        <w:numFmt w:val="none"/>
        <w:lvlText w:val="2.3.2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0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2.2.1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1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2.2.2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2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2.2.3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3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2.2.4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4">
    <w:abstractNumId w:val="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none"/>
        <w:lvlText w:val="2.2.5"/>
        <w:lvlJc w:val="left"/>
        <w:pPr>
          <w:ind w:left="1800" w:hanging="720"/>
        </w:pPr>
        <w:rPr>
          <w:rFonts w:ascii="Arial" w:hAnsi="Arial" w:hint="default"/>
          <w:sz w:val="22"/>
          <w:szCs w:val="22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2160" w:hanging="72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28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"/>
        <w:lvlJc w:val="left"/>
        <w:pPr>
          <w:ind w:left="3240" w:hanging="108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"/>
        <w:lvlJc w:val="left"/>
        <w:pPr>
          <w:ind w:left="396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"/>
        <w:lvlJc w:val="left"/>
        <w:pPr>
          <w:ind w:left="4320" w:hanging="144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"/>
        <w:lvlJc w:val="left"/>
        <w:pPr>
          <w:ind w:left="4680" w:hanging="1440"/>
        </w:pPr>
        <w:rPr>
          <w:rFonts w:hint="default"/>
        </w:rPr>
      </w:lvl>
    </w:lvlOverride>
  </w:num>
  <w:num w:numId="25">
    <w:abstractNumId w:val="14"/>
  </w:num>
  <w:num w:numId="26">
    <w:abstractNumId w:val="0"/>
  </w:num>
  <w:num w:numId="27">
    <w:abstractNumId w:val="3"/>
  </w:num>
  <w:num w:numId="28">
    <w:abstractNumId w:val="7"/>
  </w:num>
  <w:num w:numId="29">
    <w:abstractNumId w:val="1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zI3NzS2NDOxMDJX0lEKTi0uzszPAykwrAUASlNJqCwAAAA="/>
  </w:docVars>
  <w:rsids>
    <w:rsidRoot w:val="00037B66"/>
    <w:rsid w:val="00020333"/>
    <w:rsid w:val="00037B66"/>
    <w:rsid w:val="00041202"/>
    <w:rsid w:val="00043D5A"/>
    <w:rsid w:val="00043D92"/>
    <w:rsid w:val="0005232E"/>
    <w:rsid w:val="00067E6E"/>
    <w:rsid w:val="000B1A59"/>
    <w:rsid w:val="000D184A"/>
    <w:rsid w:val="000D47F4"/>
    <w:rsid w:val="000E5065"/>
    <w:rsid w:val="000E71B7"/>
    <w:rsid w:val="000F3CC7"/>
    <w:rsid w:val="000F428B"/>
    <w:rsid w:val="001465BF"/>
    <w:rsid w:val="00166F1F"/>
    <w:rsid w:val="0017005F"/>
    <w:rsid w:val="00174621"/>
    <w:rsid w:val="001A0B6D"/>
    <w:rsid w:val="001A218E"/>
    <w:rsid w:val="001A7705"/>
    <w:rsid w:val="001A7734"/>
    <w:rsid w:val="001B4A56"/>
    <w:rsid w:val="001C44E8"/>
    <w:rsid w:val="001D147B"/>
    <w:rsid w:val="001D2774"/>
    <w:rsid w:val="001D50D6"/>
    <w:rsid w:val="001D56FB"/>
    <w:rsid w:val="00215EED"/>
    <w:rsid w:val="00224448"/>
    <w:rsid w:val="00225430"/>
    <w:rsid w:val="00227EE1"/>
    <w:rsid w:val="002349B8"/>
    <w:rsid w:val="00256362"/>
    <w:rsid w:val="002609E3"/>
    <w:rsid w:val="00263F29"/>
    <w:rsid w:val="00271531"/>
    <w:rsid w:val="00284218"/>
    <w:rsid w:val="002A1BCD"/>
    <w:rsid w:val="002A7ABE"/>
    <w:rsid w:val="002B23AA"/>
    <w:rsid w:val="002B5E75"/>
    <w:rsid w:val="003263A3"/>
    <w:rsid w:val="00343046"/>
    <w:rsid w:val="003512B9"/>
    <w:rsid w:val="00372B3F"/>
    <w:rsid w:val="00381788"/>
    <w:rsid w:val="00382BB4"/>
    <w:rsid w:val="003B3017"/>
    <w:rsid w:val="00407D9E"/>
    <w:rsid w:val="004271B5"/>
    <w:rsid w:val="004516C5"/>
    <w:rsid w:val="00467D19"/>
    <w:rsid w:val="004775D7"/>
    <w:rsid w:val="00480648"/>
    <w:rsid w:val="00482E5A"/>
    <w:rsid w:val="0049645F"/>
    <w:rsid w:val="004A488F"/>
    <w:rsid w:val="004C7F24"/>
    <w:rsid w:val="004D65B2"/>
    <w:rsid w:val="004F6944"/>
    <w:rsid w:val="005131D7"/>
    <w:rsid w:val="005143FD"/>
    <w:rsid w:val="00553AFA"/>
    <w:rsid w:val="00570FD5"/>
    <w:rsid w:val="00572D27"/>
    <w:rsid w:val="00575142"/>
    <w:rsid w:val="00584F1C"/>
    <w:rsid w:val="0059370A"/>
    <w:rsid w:val="00596F44"/>
    <w:rsid w:val="005C52C8"/>
    <w:rsid w:val="005F3696"/>
    <w:rsid w:val="00600F12"/>
    <w:rsid w:val="00611474"/>
    <w:rsid w:val="006337B6"/>
    <w:rsid w:val="00641CFE"/>
    <w:rsid w:val="00666D37"/>
    <w:rsid w:val="00687B12"/>
    <w:rsid w:val="006936C6"/>
    <w:rsid w:val="00695C50"/>
    <w:rsid w:val="00696A35"/>
    <w:rsid w:val="006D6192"/>
    <w:rsid w:val="006E42BF"/>
    <w:rsid w:val="006F68E3"/>
    <w:rsid w:val="00705256"/>
    <w:rsid w:val="007068B3"/>
    <w:rsid w:val="00707022"/>
    <w:rsid w:val="0072006A"/>
    <w:rsid w:val="00720847"/>
    <w:rsid w:val="007349C6"/>
    <w:rsid w:val="00735819"/>
    <w:rsid w:val="00741064"/>
    <w:rsid w:val="00741BD7"/>
    <w:rsid w:val="00742346"/>
    <w:rsid w:val="007559CE"/>
    <w:rsid w:val="007A5F76"/>
    <w:rsid w:val="007B3933"/>
    <w:rsid w:val="007C6549"/>
    <w:rsid w:val="007D0E4D"/>
    <w:rsid w:val="007D2DD8"/>
    <w:rsid w:val="007D6CEB"/>
    <w:rsid w:val="007F4B10"/>
    <w:rsid w:val="007F5669"/>
    <w:rsid w:val="008153A4"/>
    <w:rsid w:val="00833631"/>
    <w:rsid w:val="00841F54"/>
    <w:rsid w:val="008713FC"/>
    <w:rsid w:val="008A108E"/>
    <w:rsid w:val="008A6E2E"/>
    <w:rsid w:val="008C2C53"/>
    <w:rsid w:val="008E762E"/>
    <w:rsid w:val="00940877"/>
    <w:rsid w:val="009528A5"/>
    <w:rsid w:val="00980C4C"/>
    <w:rsid w:val="00995E06"/>
    <w:rsid w:val="009B0AA9"/>
    <w:rsid w:val="009E06FD"/>
    <w:rsid w:val="009F1C9C"/>
    <w:rsid w:val="009F4CF7"/>
    <w:rsid w:val="009F538C"/>
    <w:rsid w:val="00A05899"/>
    <w:rsid w:val="00A17918"/>
    <w:rsid w:val="00A245CC"/>
    <w:rsid w:val="00A511C5"/>
    <w:rsid w:val="00A80268"/>
    <w:rsid w:val="00AA271B"/>
    <w:rsid w:val="00AC1234"/>
    <w:rsid w:val="00AC2591"/>
    <w:rsid w:val="00AD4561"/>
    <w:rsid w:val="00AD4BF8"/>
    <w:rsid w:val="00AE7384"/>
    <w:rsid w:val="00B023F1"/>
    <w:rsid w:val="00B04F77"/>
    <w:rsid w:val="00B268E1"/>
    <w:rsid w:val="00B3135D"/>
    <w:rsid w:val="00B41BD7"/>
    <w:rsid w:val="00B562AE"/>
    <w:rsid w:val="00B77E6B"/>
    <w:rsid w:val="00BC5313"/>
    <w:rsid w:val="00C0106F"/>
    <w:rsid w:val="00C5504A"/>
    <w:rsid w:val="00C62A18"/>
    <w:rsid w:val="00C64511"/>
    <w:rsid w:val="00C7324F"/>
    <w:rsid w:val="00C96B6E"/>
    <w:rsid w:val="00CB2AB2"/>
    <w:rsid w:val="00CB5B02"/>
    <w:rsid w:val="00CC06B3"/>
    <w:rsid w:val="00CC2664"/>
    <w:rsid w:val="00CE15EC"/>
    <w:rsid w:val="00CE5E91"/>
    <w:rsid w:val="00D16F96"/>
    <w:rsid w:val="00D25C3A"/>
    <w:rsid w:val="00D41718"/>
    <w:rsid w:val="00D81AFC"/>
    <w:rsid w:val="00D87725"/>
    <w:rsid w:val="00DE352D"/>
    <w:rsid w:val="00DE5033"/>
    <w:rsid w:val="00DF096A"/>
    <w:rsid w:val="00E2201F"/>
    <w:rsid w:val="00E26E2C"/>
    <w:rsid w:val="00E44155"/>
    <w:rsid w:val="00E60EDC"/>
    <w:rsid w:val="00E66B4B"/>
    <w:rsid w:val="00E7224E"/>
    <w:rsid w:val="00E73DC8"/>
    <w:rsid w:val="00E8020C"/>
    <w:rsid w:val="00E825B1"/>
    <w:rsid w:val="00E87BF4"/>
    <w:rsid w:val="00EA07B2"/>
    <w:rsid w:val="00EB589B"/>
    <w:rsid w:val="00EC136F"/>
    <w:rsid w:val="00EC1434"/>
    <w:rsid w:val="00EC26C0"/>
    <w:rsid w:val="00ED0DAD"/>
    <w:rsid w:val="00EE2A27"/>
    <w:rsid w:val="00EE4C98"/>
    <w:rsid w:val="00F30502"/>
    <w:rsid w:val="00F5779A"/>
    <w:rsid w:val="00F9239F"/>
    <w:rsid w:val="00FA3AA3"/>
    <w:rsid w:val="00FA401D"/>
    <w:rsid w:val="00FB2400"/>
    <w:rsid w:val="00FC4CD2"/>
    <w:rsid w:val="00FD3F5F"/>
    <w:rsid w:val="00FF0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DC92A0"/>
  <w15:docId w15:val="{340D56FE-A1C4-864F-8045-D21D8C5FC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37B66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D0DAD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ED0DAD"/>
    <w:rPr>
      <w:color w:val="0563C1" w:themeColor="hyperlink"/>
      <w:u w:val="single"/>
    </w:rPr>
  </w:style>
  <w:style w:type="paragraph" w:styleId="Funotentext">
    <w:name w:val="footnote text"/>
    <w:basedOn w:val="Standard"/>
    <w:link w:val="FunotentextZchn"/>
    <w:uiPriority w:val="99"/>
    <w:unhideWhenUsed/>
    <w:rsid w:val="002609E3"/>
    <w:pPr>
      <w:spacing w:after="0" w:line="240" w:lineRule="auto"/>
    </w:pPr>
    <w:rPr>
      <w:sz w:val="24"/>
      <w:szCs w:val="24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2609E3"/>
    <w:rPr>
      <w:sz w:val="24"/>
      <w:szCs w:val="24"/>
    </w:rPr>
  </w:style>
  <w:style w:type="character" w:styleId="Funotenzeichen">
    <w:name w:val="footnote reference"/>
    <w:basedOn w:val="Absatz-Standardschriftart"/>
    <w:uiPriority w:val="99"/>
    <w:unhideWhenUsed/>
    <w:rsid w:val="002609E3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7324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7324F"/>
    <w:rPr>
      <w:rFonts w:ascii="Times New Roman" w:hAnsi="Times New Roman" w:cs="Times New Roman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559CE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559CE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559CE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559CE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559CE"/>
    <w:rPr>
      <w:b/>
      <w:bCs/>
      <w:sz w:val="20"/>
      <w:szCs w:val="20"/>
    </w:rPr>
  </w:style>
  <w:style w:type="paragraph" w:styleId="Textkrper">
    <w:name w:val="Body Text"/>
    <w:basedOn w:val="Standard"/>
    <w:link w:val="TextkrperZchn"/>
    <w:uiPriority w:val="1"/>
    <w:qFormat/>
    <w:rsid w:val="00CB5B02"/>
    <w:pPr>
      <w:widowControl w:val="0"/>
      <w:spacing w:after="0" w:line="240" w:lineRule="auto"/>
      <w:ind w:left="1079" w:hanging="352"/>
    </w:pPr>
    <w:rPr>
      <w:rFonts w:ascii="Times New Roman" w:eastAsia="Times New Roman" w:hAnsi="Times New Roman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1"/>
    <w:rsid w:val="00CB5B02"/>
    <w:rPr>
      <w:rFonts w:ascii="Times New Roman" w:eastAsia="Times New Roman" w:hAnsi="Times New Roman"/>
      <w:lang w:val="en-US"/>
    </w:rPr>
  </w:style>
  <w:style w:type="paragraph" w:customStyle="1" w:styleId="berschrift11">
    <w:name w:val="Überschrift 11"/>
    <w:basedOn w:val="Standard"/>
    <w:uiPriority w:val="1"/>
    <w:qFormat/>
    <w:rsid w:val="00CB5B02"/>
    <w:pPr>
      <w:widowControl w:val="0"/>
      <w:spacing w:after="0" w:line="240" w:lineRule="auto"/>
      <w:ind w:left="734"/>
      <w:outlineLvl w:val="1"/>
    </w:pPr>
    <w:rPr>
      <w:rFonts w:ascii="Times New Roman" w:eastAsia="Times New Roman" w:hAnsi="Times New Roman"/>
      <w:i/>
      <w:sz w:val="23"/>
      <w:szCs w:val="23"/>
      <w:lang w:val="en-US"/>
    </w:rPr>
  </w:style>
  <w:style w:type="character" w:styleId="BesuchterLink">
    <w:name w:val="FollowedHyperlink"/>
    <w:basedOn w:val="Absatz-Standardschriftart"/>
    <w:uiPriority w:val="99"/>
    <w:semiHidden/>
    <w:unhideWhenUsed/>
    <w:rsid w:val="00AC1234"/>
    <w:rPr>
      <w:color w:val="954F72" w:themeColor="followedHyperlink"/>
      <w:u w:val="single"/>
    </w:rPr>
  </w:style>
  <w:style w:type="paragraph" w:customStyle="1" w:styleId="p1">
    <w:name w:val="p1"/>
    <w:basedOn w:val="Standard"/>
    <w:rsid w:val="007D6CEB"/>
    <w:pPr>
      <w:spacing w:after="0" w:line="240" w:lineRule="auto"/>
    </w:pPr>
    <w:rPr>
      <w:rFonts w:ascii="Times" w:hAnsi="Times" w:cs="Times New Roman"/>
      <w:sz w:val="13"/>
      <w:szCs w:val="13"/>
      <w:lang w:eastAsia="de-DE"/>
    </w:rPr>
  </w:style>
  <w:style w:type="paragraph" w:customStyle="1" w:styleId="Vordrucktext">
    <w:name w:val="Vordrucktext"/>
    <w:uiPriority w:val="99"/>
    <w:rsid w:val="00AA271B"/>
    <w:pPr>
      <w:keepLines/>
      <w:widowControl w:val="0"/>
      <w:tabs>
        <w:tab w:val="left" w:pos="567"/>
      </w:tabs>
      <w:spacing w:after="0" w:line="240" w:lineRule="auto"/>
      <w:jc w:val="both"/>
    </w:pPr>
    <w:rPr>
      <w:rFonts w:ascii="Arial" w:eastAsia="Times New Roman" w:hAnsi="Arial" w:cs="Arial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0523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5232E"/>
  </w:style>
  <w:style w:type="paragraph" w:styleId="Fuzeile">
    <w:name w:val="footer"/>
    <w:basedOn w:val="Standard"/>
    <w:link w:val="FuzeileZchn"/>
    <w:uiPriority w:val="99"/>
    <w:unhideWhenUsed/>
    <w:rsid w:val="000523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5232E"/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A6E2E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572D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fg.de/foerderung/grundlagen_rahmenbedingungen/vielfaeltigkeitsdimensionen/inde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dfg.de/download/pdf/foerderung/grundlagen_dfg_foerderung/vielfaeltigkeitsdimensionen/checkliste.pdf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fg.de/aufbau_int_kooperationen/" TargetMode="External"/><Relationship Id="rId1" Type="http://schemas.openxmlformats.org/officeDocument/2006/relationships/hyperlink" Target="https://recht.nrw.de/lmi/owa/br_show_anlage?p_id=356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66D81-D99D-AC40-B115-9E3F4D74E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rens, Birte</dc:creator>
  <cp:lastModifiedBy>Birte Ahrens</cp:lastModifiedBy>
  <cp:revision>2</cp:revision>
  <cp:lastPrinted>2019-02-26T09:58:00Z</cp:lastPrinted>
  <dcterms:created xsi:type="dcterms:W3CDTF">2021-07-22T13:11:00Z</dcterms:created>
  <dcterms:modified xsi:type="dcterms:W3CDTF">2021-07-22T13:11:00Z</dcterms:modified>
</cp:coreProperties>
</file>